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1D1B" w:rsidRPr="001B1D1B" w:rsidRDefault="000B57BA" w:rsidP="001B1D1B">
      <w:pPr>
        <w:pStyle w:val="stbilgi"/>
        <w:jc w:val="right"/>
        <w:rPr>
          <w:rFonts w:ascii="Palatino Linotype" w:hAnsi="Palatino Linotype"/>
          <w:b/>
          <w:sz w:val="16"/>
        </w:rPr>
      </w:pPr>
      <w:bookmarkStart w:id="0" w:name="OLE_LINK21"/>
      <w:bookmarkStart w:id="1" w:name="OLE_LINK26"/>
      <w:bookmarkStart w:id="2" w:name="_GoBack"/>
      <w:bookmarkEnd w:id="2"/>
      <w:r>
        <w:tab/>
      </w:r>
      <w:r w:rsidR="001B1D1B" w:rsidRPr="001B1D1B">
        <w:rPr>
          <w:rFonts w:ascii="Palatino Linotype" w:hAnsi="Palatino Linotype"/>
          <w:b/>
          <w:sz w:val="16"/>
        </w:rPr>
        <w:t xml:space="preserve"> </w:t>
      </w:r>
      <w:r w:rsidR="005A120F">
        <w:rPr>
          <w:rFonts w:ascii="Palatino Linotype" w:hAnsi="Palatino Linotype"/>
          <w:b/>
          <w:sz w:val="16"/>
        </w:rPr>
        <w:t xml:space="preserve">                           </w:t>
      </w:r>
      <w:r w:rsidR="001B1D1B" w:rsidRPr="001B1D1B">
        <w:rPr>
          <w:rFonts w:ascii="Palatino Linotype" w:hAnsi="Palatino Linotype"/>
          <w:b/>
          <w:sz w:val="16"/>
        </w:rPr>
        <w:t xml:space="preserve">  </w:t>
      </w:r>
      <w:r w:rsidR="00B84C9D">
        <w:rPr>
          <w:rFonts w:ascii="Palatino Linotype" w:hAnsi="Palatino Linotype"/>
          <w:b/>
          <w:sz w:val="18"/>
        </w:rPr>
        <w:t xml:space="preserve"> (Versiyon </w:t>
      </w:r>
      <w:r w:rsidR="00946DEB">
        <w:rPr>
          <w:rFonts w:ascii="Palatino Linotype" w:hAnsi="Palatino Linotype"/>
          <w:b/>
          <w:sz w:val="18"/>
        </w:rPr>
        <w:t>3</w:t>
      </w:r>
      <w:r w:rsidR="00B84C9D">
        <w:rPr>
          <w:rFonts w:ascii="Palatino Linotype" w:hAnsi="Palatino Linotype"/>
          <w:b/>
          <w:sz w:val="18"/>
        </w:rPr>
        <w:t>, 0</w:t>
      </w:r>
      <w:r w:rsidR="005A120F">
        <w:rPr>
          <w:rFonts w:ascii="Palatino Linotype" w:hAnsi="Palatino Linotype"/>
          <w:b/>
          <w:sz w:val="18"/>
        </w:rPr>
        <w:t>5</w:t>
      </w:r>
      <w:r w:rsidR="00B84C9D">
        <w:rPr>
          <w:rFonts w:ascii="Palatino Linotype" w:hAnsi="Palatino Linotype"/>
          <w:b/>
          <w:sz w:val="18"/>
        </w:rPr>
        <w:t>.</w:t>
      </w:r>
      <w:r w:rsidR="00D50A93">
        <w:rPr>
          <w:rFonts w:ascii="Palatino Linotype" w:hAnsi="Palatino Linotype"/>
          <w:b/>
          <w:sz w:val="18"/>
        </w:rPr>
        <w:t>01</w:t>
      </w:r>
      <w:r w:rsidR="00B84C9D">
        <w:rPr>
          <w:rFonts w:ascii="Palatino Linotype" w:hAnsi="Palatino Linotype"/>
          <w:b/>
          <w:sz w:val="18"/>
        </w:rPr>
        <w:t>.202</w:t>
      </w:r>
      <w:r w:rsidR="00D50A93">
        <w:rPr>
          <w:rFonts w:ascii="Palatino Linotype" w:hAnsi="Palatino Linotype"/>
          <w:b/>
          <w:sz w:val="18"/>
        </w:rPr>
        <w:t>3</w:t>
      </w:r>
      <w:r w:rsidR="001B1D1B" w:rsidRPr="00C15263">
        <w:rPr>
          <w:rFonts w:ascii="Palatino Linotype" w:hAnsi="Palatino Linotype"/>
          <w:b/>
          <w:sz w:val="18"/>
        </w:rPr>
        <w:t>)</w:t>
      </w:r>
    </w:p>
    <w:p w:rsidR="000B57BA" w:rsidRDefault="005A120F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74542B" wp14:editId="68CDF419">
                <wp:simplePos x="0" y="0"/>
                <wp:positionH relativeFrom="column">
                  <wp:posOffset>3407248</wp:posOffset>
                </wp:positionH>
                <wp:positionV relativeFrom="paragraph">
                  <wp:posOffset>114300</wp:posOffset>
                </wp:positionV>
                <wp:extent cx="2040255" cy="565785"/>
                <wp:effectExtent l="0" t="0" r="17145" b="24765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0255" cy="565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5505F" w:rsidRPr="00EB00CE" w:rsidRDefault="00D5505F" w:rsidP="00EB00C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Times New Roman"/>
                                <w:b/>
                                <w:noProof/>
                                <w:sz w:val="18"/>
                                <w:szCs w:val="18"/>
                                <w:lang w:eastAsia="tr-TR"/>
                              </w:rPr>
                            </w:pPr>
                            <w:r w:rsidRPr="00EB00CE">
                              <w:rPr>
                                <w:rFonts w:ascii="Palatino Linotype" w:eastAsia="Times New Roman" w:hAnsi="Palatino Linotype" w:cs="Times New Roman"/>
                                <w:b/>
                                <w:noProof/>
                                <w:sz w:val="18"/>
                                <w:szCs w:val="18"/>
                                <w:lang w:eastAsia="tr-TR"/>
                              </w:rPr>
                              <w:t>Protokol No:      ..........................</w:t>
                            </w:r>
                          </w:p>
                          <w:p w:rsidR="00D5505F" w:rsidRPr="00EB00CE" w:rsidRDefault="00D5505F" w:rsidP="00EB00C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Times New Roman"/>
                                <w:b/>
                                <w:noProof/>
                                <w:sz w:val="18"/>
                                <w:szCs w:val="18"/>
                                <w:lang w:eastAsia="tr-TR"/>
                              </w:rPr>
                            </w:pPr>
                            <w:r w:rsidRPr="00EB00CE">
                              <w:rPr>
                                <w:rFonts w:ascii="Palatino Linotype" w:eastAsia="Times New Roman" w:hAnsi="Palatino Linotype" w:cs="Times New Roman"/>
                                <w:b/>
                                <w:noProof/>
                                <w:sz w:val="18"/>
                                <w:szCs w:val="18"/>
                                <w:lang w:eastAsia="tr-TR"/>
                              </w:rPr>
                              <w:t>Başvuru Tarihi: ………………..</w:t>
                            </w:r>
                          </w:p>
                          <w:p w:rsidR="00D5505F" w:rsidRPr="00EB00CE" w:rsidRDefault="00D5505F" w:rsidP="00EB00C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Times New Roman"/>
                                <w:b/>
                                <w:noProof/>
                                <w:sz w:val="18"/>
                                <w:szCs w:val="18"/>
                                <w:lang w:eastAsia="tr-TR"/>
                              </w:rPr>
                            </w:pPr>
                            <w:r w:rsidRPr="00EB00CE">
                              <w:rPr>
                                <w:rFonts w:ascii="Palatino Linotype" w:eastAsia="Times New Roman" w:hAnsi="Palatino Linotype" w:cs="Times New Roman"/>
                                <w:b/>
                                <w:noProof/>
                                <w:sz w:val="18"/>
                                <w:szCs w:val="18"/>
                                <w:lang w:eastAsia="tr-TR"/>
                              </w:rPr>
                              <w:t>Onay Tarihi:       ...... / ...... / ......</w:t>
                            </w:r>
                          </w:p>
                          <w:p w:rsidR="00D5505F" w:rsidRDefault="00D5505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268.3pt;margin-top:9pt;width:160.65pt;height:44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">
                <v:textbox>
                  <w:txbxContent>
                    <w:p w:rsidR="00D5505F" w:rsidRPr="00EB00CE" w:rsidRDefault="00D5505F" w:rsidP="00EB00CE">
                      <w:pPr>
                        <w:spacing w:after="0" w:line="240" w:lineRule="auto"/>
                        <w:rPr>
                          <w:rFonts w:ascii="Palatino Linotype" w:eastAsia="Times New Roman" w:hAnsi="Palatino Linotype" w:cs="Times New Roman"/>
                          <w:b/>
                          <w:noProof/>
                          <w:sz w:val="18"/>
                          <w:szCs w:val="18"/>
                          <w:lang w:eastAsia="tr-TR"/>
                        </w:rPr>
                      </w:pPr>
                      <w:r w:rsidRPr="00EB00CE">
                        <w:rPr>
                          <w:rFonts w:ascii="Palatino Linotype" w:eastAsia="Times New Roman" w:hAnsi="Palatino Linotype" w:cs="Times New Roman"/>
                          <w:b/>
                          <w:noProof/>
                          <w:sz w:val="18"/>
                          <w:szCs w:val="18"/>
                          <w:lang w:eastAsia="tr-TR"/>
                        </w:rPr>
                        <w:t>Protokol No:      ..........................</w:t>
                      </w:r>
                    </w:p>
                    <w:p w:rsidR="00D5505F" w:rsidRPr="00EB00CE" w:rsidRDefault="00D5505F" w:rsidP="00EB00CE">
                      <w:pPr>
                        <w:spacing w:after="0" w:line="240" w:lineRule="auto"/>
                        <w:rPr>
                          <w:rFonts w:ascii="Palatino Linotype" w:eastAsia="Times New Roman" w:hAnsi="Palatino Linotype" w:cs="Times New Roman"/>
                          <w:b/>
                          <w:noProof/>
                          <w:sz w:val="18"/>
                          <w:szCs w:val="18"/>
                          <w:lang w:eastAsia="tr-TR"/>
                        </w:rPr>
                      </w:pPr>
                      <w:r w:rsidRPr="00EB00CE">
                        <w:rPr>
                          <w:rFonts w:ascii="Palatino Linotype" w:eastAsia="Times New Roman" w:hAnsi="Palatino Linotype" w:cs="Times New Roman"/>
                          <w:b/>
                          <w:noProof/>
                          <w:sz w:val="18"/>
                          <w:szCs w:val="18"/>
                          <w:lang w:eastAsia="tr-TR"/>
                        </w:rPr>
                        <w:t>Başvuru Tarihi: ………………..</w:t>
                      </w:r>
                    </w:p>
                    <w:p w:rsidR="00D5505F" w:rsidRPr="00EB00CE" w:rsidRDefault="00D5505F" w:rsidP="00EB00CE">
                      <w:pPr>
                        <w:spacing w:after="0" w:line="240" w:lineRule="auto"/>
                        <w:rPr>
                          <w:rFonts w:ascii="Palatino Linotype" w:eastAsia="Times New Roman" w:hAnsi="Palatino Linotype" w:cs="Times New Roman"/>
                          <w:b/>
                          <w:noProof/>
                          <w:sz w:val="18"/>
                          <w:szCs w:val="18"/>
                          <w:lang w:eastAsia="tr-TR"/>
                        </w:rPr>
                      </w:pPr>
                      <w:r w:rsidRPr="00EB00CE">
                        <w:rPr>
                          <w:rFonts w:ascii="Palatino Linotype" w:eastAsia="Times New Roman" w:hAnsi="Palatino Linotype" w:cs="Times New Roman"/>
                          <w:b/>
                          <w:noProof/>
                          <w:sz w:val="18"/>
                          <w:szCs w:val="18"/>
                          <w:lang w:eastAsia="tr-TR"/>
                        </w:rPr>
                        <w:t>Onay Tarihi:       ...... / ...... / ......</w:t>
                      </w:r>
                    </w:p>
                    <w:p w:rsidR="00D5505F" w:rsidRDefault="00D5505F"/>
                  </w:txbxContent>
                </v:textbox>
              </v:shape>
            </w:pict>
          </mc:Fallback>
        </mc:AlternateContent>
      </w:r>
      <w:r w:rsidR="001B1D1B">
        <w:rPr>
          <w:noProof/>
          <w:lang w:eastAsia="tr-TR"/>
        </w:rPr>
        <w:drawing>
          <wp:anchor distT="0" distB="0" distL="114300" distR="114300" simplePos="0" relativeHeight="251658240" behindDoc="0" locked="0" layoutInCell="1" allowOverlap="1" wp14:anchorId="720283C2" wp14:editId="6585A661">
            <wp:simplePos x="0" y="0"/>
            <wp:positionH relativeFrom="column">
              <wp:posOffset>-375285</wp:posOffset>
            </wp:positionH>
            <wp:positionV relativeFrom="paragraph">
              <wp:posOffset>8890</wp:posOffset>
            </wp:positionV>
            <wp:extent cx="1077595" cy="1075055"/>
            <wp:effectExtent l="0" t="0" r="0" b="0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7595" cy="1075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B57BA" w:rsidRDefault="000B57BA" w:rsidP="000B57BA">
      <w:pPr>
        <w:spacing w:after="0"/>
        <w:jc w:val="center"/>
        <w:rPr>
          <w:rFonts w:ascii="Palatino Linotype" w:eastAsia="Times New Roman" w:hAnsi="Palatino Linotype" w:cs="Times New Roman"/>
          <w:b/>
          <w:bCs/>
          <w:noProof/>
          <w:sz w:val="24"/>
          <w:szCs w:val="24"/>
          <w:lang w:eastAsia="tr-TR"/>
        </w:rPr>
      </w:pPr>
    </w:p>
    <w:p w:rsidR="0078549A" w:rsidRDefault="0078549A" w:rsidP="001B1D1B">
      <w:pPr>
        <w:spacing w:after="0"/>
        <w:jc w:val="center"/>
        <w:rPr>
          <w:rFonts w:ascii="Palatino Linotype" w:eastAsia="Times New Roman" w:hAnsi="Palatino Linotype" w:cs="Times New Roman"/>
          <w:b/>
          <w:bCs/>
          <w:noProof/>
          <w:sz w:val="24"/>
          <w:szCs w:val="24"/>
          <w:lang w:eastAsia="tr-TR"/>
        </w:rPr>
      </w:pPr>
    </w:p>
    <w:p w:rsidR="0078549A" w:rsidRDefault="0078549A" w:rsidP="001B1D1B">
      <w:pPr>
        <w:spacing w:after="0"/>
        <w:jc w:val="center"/>
        <w:rPr>
          <w:rFonts w:ascii="Palatino Linotype" w:eastAsia="Times New Roman" w:hAnsi="Palatino Linotype" w:cs="Times New Roman"/>
          <w:b/>
          <w:bCs/>
          <w:noProof/>
          <w:sz w:val="24"/>
          <w:szCs w:val="24"/>
          <w:lang w:eastAsia="tr-TR"/>
        </w:rPr>
      </w:pPr>
    </w:p>
    <w:p w:rsidR="0078549A" w:rsidRPr="00AB5AA1" w:rsidRDefault="00B16BA4" w:rsidP="00B16BA4">
      <w:pPr>
        <w:spacing w:after="0"/>
        <w:rPr>
          <w:rFonts w:ascii="Palatino Linotype" w:eastAsia="Times New Roman" w:hAnsi="Palatino Linotype" w:cs="Times New Roman"/>
          <w:b/>
          <w:bCs/>
          <w:noProof/>
          <w:lang w:eastAsia="tr-TR"/>
        </w:rPr>
      </w:pPr>
      <w:r>
        <w:rPr>
          <w:rFonts w:ascii="Palatino Linotype" w:eastAsia="Times New Roman" w:hAnsi="Palatino Linotype" w:cs="Times New Roman"/>
          <w:b/>
          <w:bCs/>
          <w:noProof/>
          <w:sz w:val="24"/>
          <w:szCs w:val="24"/>
          <w:lang w:eastAsia="tr-TR"/>
        </w:rPr>
        <w:t xml:space="preserve">                                                  </w:t>
      </w:r>
      <w:r w:rsidRPr="00AB5AA1">
        <w:rPr>
          <w:rFonts w:ascii="Palatino Linotype" w:eastAsia="Times New Roman" w:hAnsi="Palatino Linotype" w:cs="Times New Roman"/>
          <w:b/>
          <w:bCs/>
          <w:noProof/>
          <w:lang w:eastAsia="tr-TR"/>
        </w:rPr>
        <w:t>T.C.</w:t>
      </w:r>
    </w:p>
    <w:p w:rsidR="000B57BA" w:rsidRPr="00AB5AA1" w:rsidRDefault="000B57BA" w:rsidP="001B1D1B">
      <w:pPr>
        <w:spacing w:after="0"/>
        <w:jc w:val="center"/>
        <w:rPr>
          <w:rFonts w:ascii="Palatino Linotype" w:eastAsia="Times New Roman" w:hAnsi="Palatino Linotype" w:cs="Times New Roman"/>
          <w:b/>
          <w:bCs/>
          <w:noProof/>
          <w:lang w:eastAsia="tr-TR"/>
        </w:rPr>
      </w:pPr>
      <w:r w:rsidRPr="00AB5AA1">
        <w:rPr>
          <w:rFonts w:ascii="Palatino Linotype" w:eastAsia="Times New Roman" w:hAnsi="Palatino Linotype" w:cs="Times New Roman"/>
          <w:b/>
          <w:bCs/>
          <w:noProof/>
          <w:lang w:eastAsia="tr-TR"/>
        </w:rPr>
        <w:t>BALIKESİR ÜNİVERSİTESİ</w:t>
      </w:r>
    </w:p>
    <w:p w:rsidR="000B57BA" w:rsidRPr="00AB5AA1" w:rsidRDefault="000B57BA" w:rsidP="000B57BA">
      <w:pPr>
        <w:spacing w:after="0"/>
        <w:jc w:val="center"/>
        <w:rPr>
          <w:rFonts w:ascii="Palatino Linotype" w:eastAsia="Times New Roman" w:hAnsi="Palatino Linotype" w:cs="Times New Roman"/>
          <w:b/>
          <w:noProof/>
          <w:lang w:eastAsia="tr-TR"/>
        </w:rPr>
      </w:pPr>
      <w:r w:rsidRPr="00AB5AA1">
        <w:rPr>
          <w:rFonts w:ascii="Palatino Linotype" w:eastAsia="Times New Roman" w:hAnsi="Palatino Linotype" w:cs="Times New Roman"/>
          <w:b/>
          <w:noProof/>
          <w:lang w:eastAsia="tr-TR"/>
        </w:rPr>
        <w:t>HAYVAN DENEYLERİ YEREL ETİK KURULU (BAUN-HADYEK)</w:t>
      </w:r>
    </w:p>
    <w:p w:rsidR="0078549A" w:rsidRPr="00AB5AA1" w:rsidRDefault="0078549A" w:rsidP="0078549A">
      <w:pPr>
        <w:spacing w:after="0"/>
        <w:jc w:val="center"/>
        <w:rPr>
          <w:rFonts w:ascii="Palatino Linotype" w:eastAsia="Times New Roman" w:hAnsi="Palatino Linotype" w:cs="Times New Roman"/>
          <w:b/>
          <w:noProof/>
          <w:lang w:eastAsia="tr-TR"/>
        </w:rPr>
      </w:pPr>
      <w:r w:rsidRPr="00AB5AA1">
        <w:rPr>
          <w:rFonts w:ascii="Palatino Linotype" w:eastAsia="Times New Roman" w:hAnsi="Palatino Linotype" w:cs="Times New Roman"/>
          <w:b/>
          <w:noProof/>
          <w:lang w:eastAsia="tr-TR"/>
        </w:rPr>
        <w:t>ÖNCEKİ BİR ÇALIŞMAYA AİT DOKULARIN KULLANILACAĞI PROJELER İÇİN</w:t>
      </w:r>
    </w:p>
    <w:p w:rsidR="000B57BA" w:rsidRPr="00AB5AA1" w:rsidRDefault="000B57BA" w:rsidP="000B57BA">
      <w:pPr>
        <w:spacing w:after="0"/>
        <w:jc w:val="center"/>
        <w:rPr>
          <w:rFonts w:ascii="Palatino Linotype" w:eastAsia="Times New Roman" w:hAnsi="Palatino Linotype" w:cs="Times New Roman"/>
          <w:b/>
          <w:noProof/>
          <w:lang w:eastAsia="tr-TR"/>
        </w:rPr>
      </w:pPr>
      <w:r w:rsidRPr="00AB5AA1">
        <w:rPr>
          <w:rFonts w:ascii="Palatino Linotype" w:eastAsia="Times New Roman" w:hAnsi="Palatino Linotype" w:cs="Times New Roman"/>
          <w:b/>
          <w:noProof/>
          <w:lang w:eastAsia="tr-TR"/>
        </w:rPr>
        <w:t>BAŞVURU FORMU</w:t>
      </w:r>
    </w:p>
    <w:p w:rsidR="000B57BA" w:rsidRPr="000B57BA" w:rsidRDefault="000B57BA" w:rsidP="000B57BA">
      <w:pPr>
        <w:spacing w:after="0"/>
        <w:jc w:val="center"/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</w:pPr>
    </w:p>
    <w:p w:rsidR="00CA0FAE" w:rsidRDefault="000B57BA" w:rsidP="00CA0FAE">
      <w:pPr>
        <w:spacing w:after="0"/>
        <w:jc w:val="center"/>
        <w:rPr>
          <w:rFonts w:ascii="Palatino Linotype" w:eastAsia="Times New Roman" w:hAnsi="Palatino Linotype" w:cs="Times New Roman"/>
          <w:b/>
          <w:i/>
          <w:noProof/>
          <w:sz w:val="18"/>
          <w:szCs w:val="18"/>
          <w:lang w:eastAsia="tr-TR"/>
        </w:rPr>
      </w:pPr>
      <w:r w:rsidRPr="000B57BA">
        <w:rPr>
          <w:rFonts w:ascii="Palatino Linotype" w:eastAsia="Times New Roman" w:hAnsi="Palatino Linotype" w:cs="Times New Roman"/>
          <w:b/>
          <w:i/>
          <w:noProof/>
          <w:sz w:val="18"/>
          <w:szCs w:val="18"/>
          <w:lang w:eastAsia="tr-TR"/>
        </w:rPr>
        <w:t>Form “Palatino Linotype” yazıtipiyle ve “9 “ punto olarak doldurulmalıdır.</w:t>
      </w:r>
    </w:p>
    <w:p w:rsidR="00AB5AA1" w:rsidRPr="00CA0FAE" w:rsidRDefault="00AB5AA1" w:rsidP="00CA0FAE">
      <w:pPr>
        <w:spacing w:after="0"/>
        <w:jc w:val="center"/>
        <w:rPr>
          <w:rFonts w:ascii="Palatino Linotype" w:eastAsia="Times New Roman" w:hAnsi="Palatino Linotype" w:cs="Times New Roman"/>
          <w:b/>
          <w:i/>
          <w:noProof/>
          <w:sz w:val="18"/>
          <w:szCs w:val="18"/>
          <w:lang w:eastAsia="tr-TR"/>
        </w:rPr>
      </w:pPr>
    </w:p>
    <w:tbl>
      <w:tblPr>
        <w:tblW w:w="10207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53"/>
        <w:gridCol w:w="77"/>
        <w:gridCol w:w="10"/>
        <w:gridCol w:w="13"/>
        <w:gridCol w:w="6936"/>
        <w:gridCol w:w="2692"/>
      </w:tblGrid>
      <w:tr w:rsidR="00CA0FAE" w:rsidRPr="00CA0FAE" w:rsidTr="00EF7730">
        <w:trPr>
          <w:cantSplit/>
          <w:trHeight w:val="397"/>
          <w:jc w:val="center"/>
        </w:trPr>
        <w:tc>
          <w:tcPr>
            <w:tcW w:w="5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/>
            <w:vAlign w:val="center"/>
          </w:tcPr>
          <w:p w:rsidR="00CA0FAE" w:rsidRPr="002A47AE" w:rsidRDefault="00CA0FAE" w:rsidP="00CA0FAE">
            <w:pPr>
              <w:spacing w:after="0" w:line="240" w:lineRule="auto"/>
              <w:rPr>
                <w:rFonts w:ascii="Times New Roman" w:hAnsi="Times New Roman" w:cs="Times New Roman"/>
                <w:b/>
                <w:sz w:val="28"/>
                <w:szCs w:val="20"/>
              </w:rPr>
            </w:pPr>
            <w:r w:rsidRPr="002A47AE">
              <w:rPr>
                <w:rFonts w:ascii="Times New Roman" w:hAnsi="Times New Roman" w:cs="Times New Roman"/>
                <w:b/>
                <w:sz w:val="28"/>
                <w:szCs w:val="20"/>
              </w:rPr>
              <w:t>1.</w:t>
            </w:r>
          </w:p>
        </w:tc>
        <w:tc>
          <w:tcPr>
            <w:tcW w:w="9651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CA0FAE" w:rsidRPr="002A47AE" w:rsidRDefault="00CA0FAE" w:rsidP="00CA0FAE">
            <w:pPr>
              <w:spacing w:after="0" w:line="240" w:lineRule="auto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2A47AE">
              <w:rPr>
                <w:rFonts w:ascii="Palatino Linotype" w:hAnsi="Palatino Linotype" w:cs="Times New Roman"/>
                <w:b/>
                <w:sz w:val="20"/>
                <w:szCs w:val="20"/>
              </w:rPr>
              <w:t>Projenin Başlığı</w:t>
            </w:r>
          </w:p>
        </w:tc>
      </w:tr>
      <w:tr w:rsidR="00CA0FAE" w:rsidRPr="00CA0FAE" w:rsidTr="00EF7730">
        <w:trPr>
          <w:cantSplit/>
          <w:trHeight w:val="933"/>
          <w:jc w:val="center"/>
        </w:trPr>
        <w:tc>
          <w:tcPr>
            <w:tcW w:w="5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0FAE" w:rsidRPr="00CA0FAE" w:rsidRDefault="00CA0FAE" w:rsidP="00CA0FA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651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0FAE" w:rsidRDefault="00CA0FAE" w:rsidP="0070022B">
            <w:pPr>
              <w:spacing w:after="0" w:line="240" w:lineRule="auto"/>
              <w:jc w:val="center"/>
              <w:rPr>
                <w:rFonts w:ascii="Palatino Linotype" w:hAnsi="Palatino Linotype" w:cs="Times New Roman"/>
                <w:b/>
                <w:sz w:val="20"/>
              </w:rPr>
            </w:pPr>
          </w:p>
          <w:p w:rsidR="00AB5AA1" w:rsidRDefault="00AB5AA1" w:rsidP="0070022B">
            <w:pPr>
              <w:spacing w:after="0" w:line="240" w:lineRule="auto"/>
              <w:jc w:val="center"/>
              <w:rPr>
                <w:rFonts w:ascii="Palatino Linotype" w:hAnsi="Palatino Linotype" w:cs="Times New Roman"/>
                <w:b/>
                <w:sz w:val="20"/>
              </w:rPr>
            </w:pPr>
          </w:p>
          <w:p w:rsidR="00AB5AA1" w:rsidRDefault="00AB5AA1" w:rsidP="0070022B">
            <w:pPr>
              <w:spacing w:after="0" w:line="240" w:lineRule="auto"/>
              <w:jc w:val="center"/>
              <w:rPr>
                <w:rFonts w:ascii="Palatino Linotype" w:hAnsi="Palatino Linotype" w:cs="Times New Roman"/>
                <w:b/>
                <w:sz w:val="20"/>
              </w:rPr>
            </w:pPr>
          </w:p>
          <w:p w:rsidR="00AB5AA1" w:rsidRPr="0070022B" w:rsidRDefault="00AB5AA1" w:rsidP="0070022B">
            <w:pPr>
              <w:spacing w:after="0" w:line="240" w:lineRule="auto"/>
              <w:jc w:val="center"/>
              <w:rPr>
                <w:rFonts w:ascii="Palatino Linotype" w:hAnsi="Palatino Linotype" w:cs="Times New Roman"/>
                <w:b/>
                <w:sz w:val="20"/>
              </w:rPr>
            </w:pPr>
          </w:p>
        </w:tc>
      </w:tr>
      <w:tr w:rsidR="00EF7730" w:rsidRPr="00CA0FAE" w:rsidTr="00EF7730">
        <w:trPr>
          <w:cantSplit/>
          <w:trHeight w:val="397"/>
          <w:jc w:val="center"/>
        </w:trPr>
        <w:tc>
          <w:tcPr>
            <w:tcW w:w="5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/>
            <w:vAlign w:val="center"/>
          </w:tcPr>
          <w:p w:rsidR="00EF7730" w:rsidRPr="002A47AE" w:rsidRDefault="00EF7730" w:rsidP="00014337">
            <w:pPr>
              <w:spacing w:after="0" w:line="240" w:lineRule="auto"/>
              <w:rPr>
                <w:rFonts w:ascii="Palatino Linotype" w:hAnsi="Palatino Linotype" w:cs="Times New Roman"/>
                <w:b/>
                <w:sz w:val="28"/>
                <w:szCs w:val="20"/>
              </w:rPr>
            </w:pPr>
            <w:r w:rsidRPr="002A47AE">
              <w:rPr>
                <w:rFonts w:ascii="Palatino Linotype" w:hAnsi="Palatino Linotype" w:cs="Times New Roman"/>
                <w:b/>
                <w:sz w:val="28"/>
                <w:szCs w:val="20"/>
              </w:rPr>
              <w:t>2.</w:t>
            </w:r>
          </w:p>
        </w:tc>
        <w:tc>
          <w:tcPr>
            <w:tcW w:w="9651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EF7730" w:rsidRPr="002A47AE" w:rsidRDefault="00EF7730" w:rsidP="00014337">
            <w:pPr>
              <w:spacing w:after="0" w:line="240" w:lineRule="auto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2A47AE">
              <w:rPr>
                <w:rFonts w:ascii="Palatino Linotype" w:hAnsi="Palatino Linotype" w:cs="Times New Roman"/>
                <w:b/>
                <w:sz w:val="20"/>
                <w:szCs w:val="20"/>
              </w:rPr>
              <w:t>Proje Yürütücüsü*</w:t>
            </w:r>
          </w:p>
        </w:tc>
      </w:tr>
      <w:tr w:rsidR="00EF7730" w:rsidRPr="00CA0FAE" w:rsidTr="00EF7730">
        <w:trPr>
          <w:cantSplit/>
          <w:trHeight w:val="465"/>
          <w:jc w:val="center"/>
        </w:trPr>
        <w:tc>
          <w:tcPr>
            <w:tcW w:w="55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:rsidR="00EF7730" w:rsidRPr="00CA0FAE" w:rsidRDefault="00EF7730" w:rsidP="00014337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6959" w:type="dxa"/>
            <w:gridSpan w:val="3"/>
            <w:tcBorders>
              <w:top w:val="single" w:sz="4" w:space="0" w:color="auto"/>
              <w:left w:val="nil"/>
              <w:bottom w:val="single" w:sz="4" w:space="0" w:color="FFFFFF" w:themeColor="background1"/>
              <w:right w:val="nil"/>
            </w:tcBorders>
            <w:shd w:val="clear" w:color="auto" w:fill="auto"/>
          </w:tcPr>
          <w:p w:rsidR="00EF7730" w:rsidRPr="00CA0FAE" w:rsidRDefault="00EF7730" w:rsidP="00014337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CA0FAE" w:rsidRDefault="00EF7730" w:rsidP="00014337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Unvanı /Adı Soyadı: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2692" w:type="dxa"/>
            <w:tcBorders>
              <w:top w:val="single" w:sz="4" w:space="0" w:color="auto"/>
              <w:left w:val="nil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</w:tcPr>
          <w:p w:rsidR="00EF7730" w:rsidRPr="00CA0FAE" w:rsidRDefault="00EF7730" w:rsidP="00014337">
            <w:pPr>
              <w:spacing w:after="0" w:line="240" w:lineRule="auto"/>
              <w:rPr>
                <w:rFonts w:ascii="Palatino Linotype" w:hAnsi="Palatino Linotype" w:cs="Times New Roman"/>
                <w:b/>
                <w:sz w:val="18"/>
                <w:szCs w:val="18"/>
              </w:rPr>
            </w:pPr>
          </w:p>
          <w:p w:rsidR="00EF7730" w:rsidRPr="00CA0FAE" w:rsidRDefault="00EF7730" w:rsidP="00014337">
            <w:pPr>
              <w:spacing w:after="0" w:line="240" w:lineRule="auto"/>
              <w:rPr>
                <w:rFonts w:ascii="Palatino Linotype" w:hAnsi="Palatino Linotype" w:cs="Times New Roman"/>
                <w:b/>
                <w:sz w:val="18"/>
                <w:szCs w:val="18"/>
              </w:rPr>
            </w:pPr>
            <w:r w:rsidRPr="00CA0FAE">
              <w:rPr>
                <w:rFonts w:ascii="Palatino Linotype" w:hAnsi="Palatino Linotype" w:cs="Times New Roman"/>
                <w:b/>
                <w:sz w:val="18"/>
                <w:szCs w:val="18"/>
              </w:rPr>
              <w:t>İmza:</w:t>
            </w:r>
          </w:p>
        </w:tc>
      </w:tr>
      <w:tr w:rsidR="00EF7730" w:rsidRPr="00CA0FAE" w:rsidTr="00EF7730">
        <w:trPr>
          <w:cantSplit/>
          <w:trHeight w:val="465"/>
          <w:jc w:val="center"/>
        </w:trPr>
        <w:tc>
          <w:tcPr>
            <w:tcW w:w="556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F7730" w:rsidRPr="00CA0FAE" w:rsidRDefault="00EF7730" w:rsidP="00014337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651" w:type="dxa"/>
            <w:gridSpan w:val="4"/>
            <w:tcBorders>
              <w:top w:val="single" w:sz="4" w:space="0" w:color="FFFFFF" w:themeColor="background1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7730" w:rsidRPr="00CA0FAE" w:rsidRDefault="00EF7730" w:rsidP="00014337">
            <w:pPr>
              <w:spacing w:before="40" w:after="4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Anabilim Dalı: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</w:p>
          <w:p w:rsidR="00EF7730" w:rsidRPr="00CA0FAE" w:rsidRDefault="00EF7730" w:rsidP="00014337">
            <w:pPr>
              <w:spacing w:before="40" w:after="4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Fakülte/Enstitü: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</w:p>
          <w:p w:rsidR="00EF7730" w:rsidRPr="00CA0FAE" w:rsidRDefault="00EF7730" w:rsidP="00014337">
            <w:pPr>
              <w:spacing w:before="40" w:after="4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Üniversite/Kurum: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</w:p>
          <w:p w:rsidR="00EF7730" w:rsidRPr="00CA0FAE" w:rsidRDefault="00EF7730" w:rsidP="00014337">
            <w:pPr>
              <w:spacing w:before="40" w:after="4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İletişim Bilgileri</w:t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95"/>
              <w:gridCol w:w="1514"/>
              <w:gridCol w:w="283"/>
              <w:gridCol w:w="6377"/>
            </w:tblGrid>
            <w:tr w:rsidR="00EF7730" w:rsidRPr="00CA0FAE" w:rsidTr="00014337">
              <w:tc>
                <w:tcPr>
                  <w:tcW w:w="295" w:type="dxa"/>
                  <w:shd w:val="clear" w:color="auto" w:fill="auto"/>
                </w:tcPr>
                <w:p w:rsidR="00EF7730" w:rsidRPr="00CA0FAE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14" w:type="dxa"/>
                  <w:shd w:val="clear" w:color="auto" w:fill="auto"/>
                </w:tcPr>
                <w:p w:rsidR="00EF7730" w:rsidRPr="00CA0FAE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A0FAE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İş Telefonu</w:t>
                  </w:r>
                </w:p>
              </w:tc>
              <w:tc>
                <w:tcPr>
                  <w:tcW w:w="283" w:type="dxa"/>
                  <w:shd w:val="clear" w:color="auto" w:fill="auto"/>
                </w:tcPr>
                <w:p w:rsidR="00EF7730" w:rsidRPr="00CA0FAE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A0FAE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:</w:t>
                  </w:r>
                </w:p>
              </w:tc>
              <w:tc>
                <w:tcPr>
                  <w:tcW w:w="6377" w:type="dxa"/>
                  <w:shd w:val="clear" w:color="auto" w:fill="auto"/>
                </w:tcPr>
                <w:p w:rsidR="00EF7730" w:rsidRPr="00CA0FAE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EF7730" w:rsidRPr="00CA0FAE" w:rsidTr="00014337">
              <w:tc>
                <w:tcPr>
                  <w:tcW w:w="295" w:type="dxa"/>
                  <w:shd w:val="clear" w:color="auto" w:fill="auto"/>
                </w:tcPr>
                <w:p w:rsidR="00EF7730" w:rsidRPr="00CA0FAE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14" w:type="dxa"/>
                  <w:shd w:val="clear" w:color="auto" w:fill="auto"/>
                </w:tcPr>
                <w:p w:rsidR="00EF7730" w:rsidRPr="00CA0FAE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A0FAE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Cep Telefonu</w:t>
                  </w:r>
                </w:p>
              </w:tc>
              <w:tc>
                <w:tcPr>
                  <w:tcW w:w="283" w:type="dxa"/>
                  <w:shd w:val="clear" w:color="auto" w:fill="auto"/>
                </w:tcPr>
                <w:p w:rsidR="00EF7730" w:rsidRPr="00CA0FAE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A0FAE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:</w:t>
                  </w:r>
                </w:p>
              </w:tc>
              <w:tc>
                <w:tcPr>
                  <w:tcW w:w="6377" w:type="dxa"/>
                  <w:shd w:val="clear" w:color="auto" w:fill="auto"/>
                </w:tcPr>
                <w:p w:rsidR="00EF7730" w:rsidRPr="00CA0FAE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EF7730" w:rsidRPr="00CA0FAE" w:rsidTr="00014337">
              <w:tc>
                <w:tcPr>
                  <w:tcW w:w="295" w:type="dxa"/>
                  <w:shd w:val="clear" w:color="auto" w:fill="auto"/>
                </w:tcPr>
                <w:p w:rsidR="00EF7730" w:rsidRPr="00CA0FAE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14" w:type="dxa"/>
                  <w:shd w:val="clear" w:color="auto" w:fill="auto"/>
                </w:tcPr>
                <w:p w:rsidR="00EF7730" w:rsidRPr="00CA0FAE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A0FAE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E-posta adresi</w:t>
                  </w:r>
                </w:p>
              </w:tc>
              <w:tc>
                <w:tcPr>
                  <w:tcW w:w="283" w:type="dxa"/>
                  <w:shd w:val="clear" w:color="auto" w:fill="auto"/>
                </w:tcPr>
                <w:p w:rsidR="00EF7730" w:rsidRPr="00CA0FAE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A0FAE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:</w:t>
                  </w:r>
                </w:p>
              </w:tc>
              <w:tc>
                <w:tcPr>
                  <w:tcW w:w="6377" w:type="dxa"/>
                  <w:shd w:val="clear" w:color="auto" w:fill="auto"/>
                </w:tcPr>
                <w:p w:rsidR="00EF7730" w:rsidRPr="00CA0FAE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EF7730" w:rsidRPr="00CA0FAE" w:rsidTr="00014337">
              <w:tc>
                <w:tcPr>
                  <w:tcW w:w="295" w:type="dxa"/>
                  <w:shd w:val="clear" w:color="auto" w:fill="auto"/>
                </w:tcPr>
                <w:p w:rsidR="00EF7730" w:rsidRPr="00CA0FAE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14" w:type="dxa"/>
                  <w:shd w:val="clear" w:color="auto" w:fill="auto"/>
                </w:tcPr>
                <w:p w:rsidR="00EF7730" w:rsidRPr="00CA0FAE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A0FAE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Yazışma Adresi</w:t>
                  </w:r>
                </w:p>
              </w:tc>
              <w:tc>
                <w:tcPr>
                  <w:tcW w:w="283" w:type="dxa"/>
                  <w:shd w:val="clear" w:color="auto" w:fill="auto"/>
                </w:tcPr>
                <w:p w:rsidR="00EF7730" w:rsidRPr="00CA0FAE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A0FAE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:</w:t>
                  </w:r>
                </w:p>
              </w:tc>
              <w:tc>
                <w:tcPr>
                  <w:tcW w:w="6377" w:type="dxa"/>
                  <w:shd w:val="clear" w:color="auto" w:fill="auto"/>
                </w:tcPr>
                <w:p w:rsidR="00EF7730" w:rsidRPr="00CA0FAE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</w:tbl>
          <w:p w:rsidR="00EF7730" w:rsidRPr="000B57BA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A0FAE">
              <w:rPr>
                <w:rFonts w:ascii="Palatino Linotype" w:eastAsia="Times New Roman" w:hAnsi="Palatino Linotype" w:cs="Times New Roman"/>
                <w:noProof/>
                <w:color w:val="000000"/>
                <w:sz w:val="18"/>
                <w:szCs w:val="18"/>
                <w:lang w:eastAsia="tr-TR"/>
              </w:rPr>
              <w:t>**</w:t>
            </w: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Deney Hayvanı Kullanım Sertifikası (DHKS)          </w:t>
            </w: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bookmarkStart w:id="3" w:name="Onay1"/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bookmarkEnd w:id="3"/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Var        </w:t>
            </w: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bookmarkStart w:id="4" w:name="Onay2"/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bookmarkEnd w:id="4"/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Yok</w:t>
            </w:r>
          </w:p>
          <w:p w:rsidR="00EF7730" w:rsidRPr="000B57BA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6"/>
                <w:szCs w:val="16"/>
                <w:lang w:eastAsia="tr-TR"/>
              </w:rPr>
            </w:pPr>
            <w:r w:rsidRPr="000B57BA"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u w:val="single"/>
                <w:lang w:eastAsia="tr-TR"/>
              </w:rPr>
              <w:t>NOT        :</w:t>
            </w:r>
            <w:r w:rsidRPr="000B57BA"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lang w:eastAsia="tr-TR"/>
              </w:rPr>
              <w:t xml:space="preserve"> Kutucuklar, üzerleri çift tıklandıktan sonra, açılacak penceredeki </w:t>
            </w:r>
            <w:r w:rsidRPr="000B57BA"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u w:val="single"/>
                <w:lang w:eastAsia="tr-TR"/>
              </w:rPr>
              <w:t xml:space="preserve">ONAYLANDI </w:t>
            </w:r>
            <w:r w:rsidRPr="000B57BA"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lang w:eastAsia="tr-TR"/>
              </w:rPr>
              <w:t>seçeneği işaretlenmelidir.</w:t>
            </w:r>
          </w:p>
          <w:p w:rsidR="00EF7730" w:rsidRPr="000B57BA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lang w:eastAsia="tr-TR"/>
              </w:rPr>
            </w:pPr>
            <w:r w:rsidRPr="000B57BA"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lang w:eastAsia="tr-TR"/>
              </w:rPr>
              <w:t>*</w:t>
            </w:r>
            <w:r w:rsidRPr="000B57BA"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lang w:eastAsia="tr-TR"/>
              </w:rPr>
              <w:tab/>
              <w:t>Yürütücü Kısmına; “Tez Projeleri”nde danışman öğretim üyesinin bilgileri yazılmalıdır.</w:t>
            </w:r>
          </w:p>
          <w:p w:rsidR="00EF7730" w:rsidRDefault="00EF7730" w:rsidP="00014337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0B57BA"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lang w:eastAsia="tr-TR"/>
              </w:rPr>
              <w:t>**</w:t>
            </w:r>
            <w:r w:rsidRPr="000B57BA"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lang w:eastAsia="tr-TR"/>
              </w:rPr>
              <w:tab/>
              <w:t>Deney hayvanları kullanım sertifikasının fotokopisi eklenmelidir.</w:t>
            </w:r>
          </w:p>
          <w:p w:rsidR="00EF7730" w:rsidRDefault="00EF7730" w:rsidP="00014337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EF7730" w:rsidRPr="000B57BA" w:rsidTr="00EF7730">
        <w:trPr>
          <w:cantSplit/>
          <w:trHeight w:val="315"/>
          <w:jc w:val="center"/>
        </w:trPr>
        <w:tc>
          <w:tcPr>
            <w:tcW w:w="5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/>
            <w:vAlign w:val="center"/>
          </w:tcPr>
          <w:p w:rsidR="00EF7730" w:rsidRPr="002A47AE" w:rsidRDefault="00EF7730" w:rsidP="00014337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</w:pP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  <w:t>3.</w:t>
            </w:r>
          </w:p>
        </w:tc>
        <w:tc>
          <w:tcPr>
            <w:tcW w:w="9651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EF7730" w:rsidRPr="002A47AE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Yardımcı Araştırmacılar</w:t>
            </w:r>
          </w:p>
        </w:tc>
      </w:tr>
      <w:tr w:rsidR="00EF7730" w:rsidRPr="000B57BA" w:rsidTr="009E1882">
        <w:trPr>
          <w:trHeight w:val="422"/>
          <w:jc w:val="center"/>
        </w:trPr>
        <w:tc>
          <w:tcPr>
            <w:tcW w:w="5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F7730" w:rsidRPr="000B57BA" w:rsidRDefault="00EF7730" w:rsidP="00014337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51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024"/>
              <w:gridCol w:w="2358"/>
              <w:gridCol w:w="1161"/>
              <w:gridCol w:w="2718"/>
            </w:tblGrid>
            <w:tr w:rsidR="00B16BA4" w:rsidRPr="000B57BA" w:rsidTr="00B16BA4">
              <w:trPr>
                <w:trHeight w:hRule="exact" w:val="510"/>
              </w:trPr>
              <w:tc>
                <w:tcPr>
                  <w:tcW w:w="3024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B16BA4" w:rsidRPr="000B57BA" w:rsidRDefault="00B16BA4" w:rsidP="00B16BA4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Unvanı/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Adı  Soyadı</w:t>
                  </w:r>
                </w:p>
              </w:tc>
              <w:tc>
                <w:tcPr>
                  <w:tcW w:w="235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B16BA4" w:rsidRPr="000B57BA" w:rsidRDefault="00B16BA4" w:rsidP="00B16BA4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Görev Yeri</w:t>
                  </w:r>
                </w:p>
              </w:tc>
              <w:tc>
                <w:tcPr>
                  <w:tcW w:w="1161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B16BA4" w:rsidRPr="000B57BA" w:rsidRDefault="00B16BA4" w:rsidP="00B16BA4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İmza</w:t>
                  </w:r>
                </w:p>
              </w:tc>
              <w:tc>
                <w:tcPr>
                  <w:tcW w:w="2718" w:type="dxa"/>
                  <w:shd w:val="clear" w:color="auto" w:fill="auto"/>
                </w:tcPr>
                <w:p w:rsidR="00B16BA4" w:rsidRPr="000B57BA" w:rsidRDefault="00B16BA4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u w:val="single"/>
                      <w:lang w:eastAsia="tr-TR"/>
                    </w:rPr>
                  </w:pPr>
                </w:p>
              </w:tc>
            </w:tr>
            <w:tr w:rsidR="00EF7730" w:rsidRPr="000B57BA" w:rsidTr="00014337">
              <w:trPr>
                <w:trHeight w:hRule="exact" w:val="510"/>
              </w:trPr>
              <w:tc>
                <w:tcPr>
                  <w:tcW w:w="6543" w:type="dxa"/>
                  <w:gridSpan w:val="3"/>
                  <w:tcBorders>
                    <w:top w:val="single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EF7730" w:rsidRPr="000B57BA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718" w:type="dxa"/>
                  <w:shd w:val="clear" w:color="auto" w:fill="auto"/>
                  <w:vAlign w:val="center"/>
                </w:tcPr>
                <w:p w:rsidR="00EF7730" w:rsidRPr="000B57BA" w:rsidRDefault="00EF7730" w:rsidP="00014337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**DHKS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Var</w:t>
                  </w: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Yok</w:t>
                  </w:r>
                </w:p>
              </w:tc>
            </w:tr>
            <w:tr w:rsidR="00EF7730" w:rsidRPr="000B57BA" w:rsidTr="00014337">
              <w:trPr>
                <w:trHeight w:hRule="exact" w:val="510"/>
              </w:trPr>
              <w:tc>
                <w:tcPr>
                  <w:tcW w:w="6543" w:type="dxa"/>
                  <w:gridSpan w:val="3"/>
                  <w:tcBorders>
                    <w:top w:val="dotted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EF7730" w:rsidRPr="000B57BA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718" w:type="dxa"/>
                  <w:shd w:val="clear" w:color="auto" w:fill="auto"/>
                  <w:vAlign w:val="center"/>
                </w:tcPr>
                <w:p w:rsidR="00EF7730" w:rsidRPr="000B57BA" w:rsidRDefault="00EF7730" w:rsidP="00014337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**DHKS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Var</w:t>
                  </w: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Yok</w:t>
                  </w:r>
                </w:p>
              </w:tc>
            </w:tr>
            <w:tr w:rsidR="00EF7730" w:rsidRPr="000B57BA" w:rsidTr="00014337">
              <w:trPr>
                <w:trHeight w:hRule="exact" w:val="510"/>
              </w:trPr>
              <w:tc>
                <w:tcPr>
                  <w:tcW w:w="6543" w:type="dxa"/>
                  <w:gridSpan w:val="3"/>
                  <w:tcBorders>
                    <w:top w:val="dotted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EF7730" w:rsidRPr="000B57BA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718" w:type="dxa"/>
                  <w:shd w:val="clear" w:color="auto" w:fill="auto"/>
                  <w:vAlign w:val="center"/>
                </w:tcPr>
                <w:p w:rsidR="00EF7730" w:rsidRPr="000B57BA" w:rsidRDefault="00EF7730" w:rsidP="00014337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**DHKS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Var</w:t>
                  </w: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Yok</w:t>
                  </w:r>
                </w:p>
              </w:tc>
            </w:tr>
            <w:tr w:rsidR="00EF7730" w:rsidRPr="000B57BA" w:rsidTr="00014337">
              <w:trPr>
                <w:trHeight w:hRule="exact" w:val="510"/>
              </w:trPr>
              <w:tc>
                <w:tcPr>
                  <w:tcW w:w="6543" w:type="dxa"/>
                  <w:gridSpan w:val="3"/>
                  <w:tcBorders>
                    <w:top w:val="dotted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EF7730" w:rsidRPr="000B57BA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718" w:type="dxa"/>
                  <w:shd w:val="clear" w:color="auto" w:fill="auto"/>
                  <w:vAlign w:val="center"/>
                </w:tcPr>
                <w:p w:rsidR="00EF7730" w:rsidRPr="000B57BA" w:rsidRDefault="00EF7730" w:rsidP="00014337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**DHKS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Var</w:t>
                  </w: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Yok</w:t>
                  </w:r>
                </w:p>
              </w:tc>
            </w:tr>
            <w:tr w:rsidR="0077522E" w:rsidRPr="000B57BA" w:rsidTr="00014337">
              <w:trPr>
                <w:trHeight w:hRule="exact" w:val="510"/>
              </w:trPr>
              <w:tc>
                <w:tcPr>
                  <w:tcW w:w="6543" w:type="dxa"/>
                  <w:gridSpan w:val="3"/>
                  <w:tcBorders>
                    <w:top w:val="dotted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77522E" w:rsidRPr="000B57BA" w:rsidRDefault="0077522E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718" w:type="dxa"/>
                  <w:shd w:val="clear" w:color="auto" w:fill="auto"/>
                  <w:vAlign w:val="center"/>
                </w:tcPr>
                <w:p w:rsidR="0077522E" w:rsidRPr="000B57BA" w:rsidRDefault="0077522E" w:rsidP="00014337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**DHKS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Var</w:t>
                  </w: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Yok</w:t>
                  </w:r>
                </w:p>
              </w:tc>
            </w:tr>
            <w:tr w:rsidR="00174D1E" w:rsidRPr="000B57BA" w:rsidTr="0032397C">
              <w:trPr>
                <w:trHeight w:hRule="exact" w:val="510"/>
              </w:trPr>
              <w:tc>
                <w:tcPr>
                  <w:tcW w:w="6543" w:type="dxa"/>
                  <w:gridSpan w:val="3"/>
                  <w:tcBorders>
                    <w:top w:val="dotted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174D1E" w:rsidRPr="000B57BA" w:rsidRDefault="00174D1E" w:rsidP="0032397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718" w:type="dxa"/>
                  <w:shd w:val="clear" w:color="auto" w:fill="auto"/>
                  <w:vAlign w:val="center"/>
                </w:tcPr>
                <w:p w:rsidR="00174D1E" w:rsidRPr="000B57BA" w:rsidRDefault="00174D1E" w:rsidP="0032397C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**DHKS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Var</w:t>
                  </w: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Yok</w:t>
                  </w:r>
                </w:p>
              </w:tc>
            </w:tr>
            <w:tr w:rsidR="009E1882" w:rsidRPr="000B57BA" w:rsidTr="00014337">
              <w:trPr>
                <w:trHeight w:hRule="exact" w:val="510"/>
              </w:trPr>
              <w:tc>
                <w:tcPr>
                  <w:tcW w:w="6543" w:type="dxa"/>
                  <w:gridSpan w:val="3"/>
                  <w:tcBorders>
                    <w:top w:val="dotted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9E1882" w:rsidRPr="000B57BA" w:rsidRDefault="009E1882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718" w:type="dxa"/>
                  <w:shd w:val="clear" w:color="auto" w:fill="auto"/>
                  <w:vAlign w:val="center"/>
                </w:tcPr>
                <w:p w:rsidR="009E1882" w:rsidRPr="000B57BA" w:rsidRDefault="009E1882" w:rsidP="00014337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**DHKS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Var</w:t>
                  </w: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Yok</w:t>
                  </w:r>
                </w:p>
              </w:tc>
            </w:tr>
            <w:tr w:rsidR="00174D1E" w:rsidRPr="000B57BA" w:rsidTr="0032397C">
              <w:trPr>
                <w:trHeight w:hRule="exact" w:val="510"/>
              </w:trPr>
              <w:tc>
                <w:tcPr>
                  <w:tcW w:w="6543" w:type="dxa"/>
                  <w:gridSpan w:val="3"/>
                  <w:tcBorders>
                    <w:top w:val="dotted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174D1E" w:rsidRDefault="00174D1E" w:rsidP="0032397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  <w:p w:rsidR="00AB5AA1" w:rsidRDefault="00AB5AA1" w:rsidP="0032397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  <w:p w:rsidR="00AB5AA1" w:rsidRDefault="00AB5AA1" w:rsidP="0032397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  <w:p w:rsidR="00AB5AA1" w:rsidRDefault="00AB5AA1" w:rsidP="0032397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  <w:p w:rsidR="00AB5AA1" w:rsidRPr="000B57BA" w:rsidRDefault="00AB5AA1" w:rsidP="0032397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718" w:type="dxa"/>
                  <w:shd w:val="clear" w:color="auto" w:fill="auto"/>
                  <w:vAlign w:val="center"/>
                </w:tcPr>
                <w:p w:rsidR="00174D1E" w:rsidRDefault="00174D1E" w:rsidP="0032397C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**DHKS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Var</w:t>
                  </w: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Yok</w:t>
                  </w:r>
                </w:p>
                <w:p w:rsidR="00AB5AA1" w:rsidRDefault="00AB5AA1" w:rsidP="0032397C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  <w:p w:rsidR="00AB5AA1" w:rsidRDefault="00AB5AA1" w:rsidP="0032397C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  <w:p w:rsidR="00AB5AA1" w:rsidRDefault="00AB5AA1" w:rsidP="0032397C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  <w:p w:rsidR="00AB5AA1" w:rsidRPr="000B57BA" w:rsidRDefault="00AB5AA1" w:rsidP="0032397C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</w:tbl>
          <w:p w:rsidR="009E1882" w:rsidRPr="000B57BA" w:rsidRDefault="009E1882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</w:tc>
      </w:tr>
      <w:tr w:rsidR="00EF7730" w:rsidRPr="00CA0FAE" w:rsidTr="00EF7730">
        <w:trPr>
          <w:cantSplit/>
          <w:trHeight w:val="397"/>
          <w:jc w:val="center"/>
        </w:trPr>
        <w:tc>
          <w:tcPr>
            <w:tcW w:w="5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/>
            <w:vAlign w:val="center"/>
          </w:tcPr>
          <w:p w:rsidR="00EF7730" w:rsidRPr="002A47AE" w:rsidRDefault="00EF7730" w:rsidP="00014337">
            <w:pPr>
              <w:spacing w:after="0" w:line="240" w:lineRule="auto"/>
              <w:rPr>
                <w:rFonts w:ascii="Palatino Linotype" w:hAnsi="Palatino Linotype" w:cs="Times New Roman"/>
                <w:b/>
                <w:sz w:val="28"/>
                <w:szCs w:val="20"/>
              </w:rPr>
            </w:pPr>
            <w:r>
              <w:rPr>
                <w:rFonts w:ascii="Palatino Linotype" w:hAnsi="Palatino Linotype" w:cs="Times New Roman"/>
                <w:b/>
                <w:sz w:val="28"/>
                <w:szCs w:val="20"/>
              </w:rPr>
              <w:lastRenderedPageBreak/>
              <w:t>4</w:t>
            </w:r>
            <w:r w:rsidRPr="002A47AE">
              <w:rPr>
                <w:rFonts w:ascii="Palatino Linotype" w:hAnsi="Palatino Linotype" w:cs="Times New Roman"/>
                <w:b/>
                <w:sz w:val="28"/>
                <w:szCs w:val="20"/>
              </w:rPr>
              <w:t>.</w:t>
            </w:r>
          </w:p>
        </w:tc>
        <w:tc>
          <w:tcPr>
            <w:tcW w:w="9651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EF7730" w:rsidRPr="002A47AE" w:rsidRDefault="00EF7730" w:rsidP="00014337">
            <w:pPr>
              <w:spacing w:after="0" w:line="240" w:lineRule="auto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Başvuru Tipi</w:t>
            </w:r>
          </w:p>
        </w:tc>
      </w:tr>
      <w:tr w:rsidR="00EF7730" w:rsidRPr="00CA0FAE" w:rsidTr="00EF7730">
        <w:trPr>
          <w:cantSplit/>
          <w:trHeight w:val="933"/>
          <w:jc w:val="center"/>
        </w:trPr>
        <w:tc>
          <w:tcPr>
            <w:tcW w:w="5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F7730" w:rsidRPr="00CA0FAE" w:rsidRDefault="00EF7730" w:rsidP="00014337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651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0A93" w:rsidRPr="00257CA2" w:rsidRDefault="00D50A93" w:rsidP="00014337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EF7730" w:rsidRPr="00257CA2" w:rsidRDefault="00EF7730" w:rsidP="00D50A93">
            <w:pPr>
              <w:spacing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257CA2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8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bookmarkStart w:id="5" w:name="Onay8"/>
            <w:r w:rsidRPr="00257CA2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257CA2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bookmarkEnd w:id="5"/>
            <w:r w:rsidRPr="00257CA2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Yeni Başvuru</w:t>
            </w:r>
          </w:p>
          <w:p w:rsidR="00EF7730" w:rsidRPr="00257CA2" w:rsidRDefault="00EF7730" w:rsidP="00D50A93">
            <w:pPr>
              <w:spacing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257CA2" w:rsidRDefault="00EF7730" w:rsidP="00D50A93">
            <w:pPr>
              <w:spacing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257CA2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4463F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257CA2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257CA2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Yenileme               Eski Protokol No:   </w:t>
            </w:r>
            <w:r w:rsidRPr="00257CA2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A62D5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instrText xml:space="preserve"> FORMTEXT </w:instrText>
            </w:r>
            <w:r w:rsidRPr="00257CA2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r>
            <w:r w:rsidRPr="00257CA2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separate"/>
            </w:r>
            <w:r w:rsidRPr="00257CA2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 </w:t>
            </w:r>
            <w:r w:rsidRPr="00257CA2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 </w:t>
            </w:r>
            <w:r w:rsidRPr="00257CA2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 </w:t>
            </w:r>
            <w:r w:rsidRPr="00257CA2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 </w:t>
            </w:r>
            <w:r w:rsidRPr="00257CA2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 </w:t>
            </w:r>
            <w:r w:rsidRPr="00257CA2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end"/>
            </w:r>
          </w:p>
          <w:p w:rsidR="00EF7730" w:rsidRPr="00257CA2" w:rsidRDefault="00EF7730" w:rsidP="00D50A93">
            <w:pPr>
              <w:spacing w:before="120"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257CA2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Daha önce bu proje ile diğer bir etik kurula başvuru yapıldı mı?       EVET </w:t>
            </w:r>
            <w:r w:rsidRPr="00257CA2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257CA2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257CA2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257CA2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HAYIR </w:t>
            </w:r>
            <w:r w:rsidRPr="00257CA2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257CA2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257CA2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</w:p>
          <w:p w:rsidR="00EF7730" w:rsidRPr="00257CA2" w:rsidRDefault="00EF7730" w:rsidP="00D50A93">
            <w:pPr>
              <w:spacing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257CA2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Yapıldıysa başvurulan etik kurulunun adı, başvuru tarihi, sayı ve kararını belirtiniz:</w:t>
            </w:r>
          </w:p>
          <w:p w:rsidR="00EF7730" w:rsidRPr="00257CA2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</w:tc>
      </w:tr>
      <w:tr w:rsidR="00EF7730" w:rsidRPr="00CD58B5" w:rsidTr="00EF7730">
        <w:trPr>
          <w:cantSplit/>
          <w:trHeight w:val="300"/>
          <w:jc w:val="center"/>
        </w:trPr>
        <w:tc>
          <w:tcPr>
            <w:tcW w:w="5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/>
            <w:vAlign w:val="center"/>
          </w:tcPr>
          <w:p w:rsidR="00EF7730" w:rsidRPr="002A47AE" w:rsidRDefault="00EF7730" w:rsidP="00014337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</w:pPr>
            <w:bookmarkStart w:id="6" w:name="OLE_LINK4"/>
            <w:bookmarkStart w:id="7" w:name="OLE_LINK5"/>
            <w:bookmarkStart w:id="8" w:name="OLE_LINK10"/>
            <w:bookmarkStart w:id="9" w:name="OLE_LINK11"/>
            <w:bookmarkStart w:id="10" w:name="OLE_LINK12"/>
            <w:bookmarkStart w:id="11" w:name="OLE_LINK13"/>
            <w:bookmarkStart w:id="12" w:name="OLE_LINK14"/>
            <w:bookmarkStart w:id="13" w:name="OLE_LINK15"/>
            <w:bookmarkStart w:id="14" w:name="OLE_LINK24"/>
            <w:bookmarkStart w:id="15" w:name="OLE_LINK25"/>
            <w:bookmarkStart w:id="16" w:name="OLE_LINK33"/>
            <w:bookmarkStart w:id="17" w:name="OLE_LINK34"/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  <w:t>5</w:t>
            </w: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  <w:t>.</w:t>
            </w:r>
          </w:p>
        </w:tc>
        <w:tc>
          <w:tcPr>
            <w:tcW w:w="962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EF7730" w:rsidRPr="002A47AE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Projenin Türü</w:t>
            </w:r>
          </w:p>
        </w:tc>
      </w:tr>
      <w:tr w:rsidR="00EF7730" w:rsidRPr="00CD58B5" w:rsidTr="00B21000">
        <w:trPr>
          <w:cantSplit/>
          <w:trHeight w:val="1428"/>
          <w:jc w:val="center"/>
        </w:trPr>
        <w:tc>
          <w:tcPr>
            <w:tcW w:w="5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F7730" w:rsidRPr="00CD58B5" w:rsidRDefault="00EF7730" w:rsidP="00014337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2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7730" w:rsidRPr="00174D1E" w:rsidRDefault="00EF7730" w:rsidP="00D50A93">
            <w:pPr>
              <w:spacing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12"/>
                <w:szCs w:val="20"/>
                <w:lang w:eastAsia="tr-TR"/>
              </w:rPr>
            </w:pPr>
          </w:p>
          <w:p w:rsidR="00EF7730" w:rsidRPr="00CD58B5" w:rsidRDefault="00EF7730" w:rsidP="00D50A93">
            <w:pPr>
              <w:spacing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bookmarkStart w:id="18" w:name="Onay4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bookmarkEnd w:id="18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Eğitim                 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Yüksek Lisans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Doktora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Tıpta Uzmanlık       </w:t>
            </w:r>
          </w:p>
          <w:p w:rsidR="00EF7730" w:rsidRPr="00CD58B5" w:rsidRDefault="00EF7730" w:rsidP="00D50A93">
            <w:pPr>
              <w:spacing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D50A93">
            <w:pPr>
              <w:spacing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bookmarkStart w:id="19" w:name="Onay6"/>
            <w:r w:rsidRPr="00553692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bookmarkEnd w:id="19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Ön Çalışma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7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bookmarkStart w:id="20" w:name="Onay7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bookmarkEnd w:id="20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Araştırma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5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bookmarkStart w:id="21" w:name="Onay5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bookmarkEnd w:id="21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Diğer 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:</w:t>
            </w:r>
          </w:p>
        </w:tc>
      </w:tr>
      <w:tr w:rsidR="00EF7730" w:rsidRPr="00CD58B5" w:rsidTr="009E1882">
        <w:trPr>
          <w:cantSplit/>
          <w:trHeight w:val="838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/>
            <w:vAlign w:val="center"/>
          </w:tcPr>
          <w:p w:rsidR="00EF7730" w:rsidRPr="002A47AE" w:rsidRDefault="00EF7730" w:rsidP="00014337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</w:pPr>
            <w:bookmarkStart w:id="22" w:name="OLE_LINK6"/>
            <w:bookmarkStart w:id="23" w:name="OLE_LINK7"/>
            <w:bookmarkStart w:id="24" w:name="OLE_LINK16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  <w:t>6</w:t>
            </w: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  <w:t>.</w:t>
            </w:r>
          </w:p>
        </w:tc>
        <w:tc>
          <w:tcPr>
            <w:tcW w:w="9781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EF7730" w:rsidRPr="00C11E48" w:rsidRDefault="00EF7730" w:rsidP="00C11E4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Proje Tarihleri </w:t>
            </w:r>
            <w:r w:rsidR="00C11E48" w:rsidRPr="00AB5AA1">
              <w:rPr>
                <w:rFonts w:ascii="Palatino Linotype" w:eastAsia="Times New Roman" w:hAnsi="Palatino Linotype" w:cs="Times New Roman"/>
                <w:i/>
                <w:noProof/>
                <w:sz w:val="18"/>
                <w:szCs w:val="18"/>
                <w:lang w:eastAsia="tr-TR"/>
              </w:rPr>
              <w:t>(Proje başlangıç tarihi etik kurul onayı sonrası bir tarih olmalıdır. Tarihler Gün/Ay/Yıl formatında yazılmalıdır.)</w:t>
            </w:r>
          </w:p>
        </w:tc>
      </w:tr>
      <w:tr w:rsidR="00EF7730" w:rsidRPr="00CD58B5" w:rsidTr="00EF7730">
        <w:trPr>
          <w:cantSplit/>
          <w:trHeight w:val="1171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F7730" w:rsidRPr="00CD58B5" w:rsidRDefault="00EF7730" w:rsidP="00014337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781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7730" w:rsidRPr="00CD58B5" w:rsidRDefault="00EF7730" w:rsidP="00D50A93">
            <w:pPr>
              <w:spacing w:after="0" w:line="360" w:lineRule="auto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D50A93">
            <w:pPr>
              <w:spacing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Proje Başlangıç Tarihi</w:t>
            </w:r>
            <w:r w:rsidR="00C11E4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: </w:t>
            </w:r>
          </w:p>
          <w:p w:rsidR="00EF7730" w:rsidRPr="00CD58B5" w:rsidRDefault="00EF7730" w:rsidP="00D50A93">
            <w:pPr>
              <w:spacing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Proje Bitiş Tarihi: </w:t>
            </w:r>
          </w:p>
        </w:tc>
      </w:tr>
      <w:bookmarkEnd w:id="22"/>
      <w:bookmarkEnd w:id="23"/>
      <w:bookmarkEnd w:id="24"/>
      <w:tr w:rsidR="00EF7730" w:rsidRPr="004926F7" w:rsidTr="00EF7730">
        <w:trPr>
          <w:cantSplit/>
          <w:trHeight w:val="390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/>
            <w:vAlign w:val="center"/>
          </w:tcPr>
          <w:p w:rsidR="00EF7730" w:rsidRPr="002A47AE" w:rsidRDefault="00EF7730" w:rsidP="00014337">
            <w:pPr>
              <w:tabs>
                <w:tab w:val="left" w:pos="7995"/>
              </w:tabs>
              <w:spacing w:after="0" w:line="240" w:lineRule="auto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b/>
                <w:sz w:val="28"/>
                <w:szCs w:val="20"/>
              </w:rPr>
              <w:t>7</w:t>
            </w:r>
            <w:r w:rsidRPr="002A47AE">
              <w:rPr>
                <w:rFonts w:ascii="Palatino Linotype" w:hAnsi="Palatino Linotype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9781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EF7730" w:rsidRPr="002A47AE" w:rsidRDefault="00EF7730" w:rsidP="00014337">
            <w:pPr>
              <w:tabs>
                <w:tab w:val="left" w:pos="7995"/>
              </w:tabs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2A47AE">
              <w:rPr>
                <w:rFonts w:ascii="Palatino Linotype" w:hAnsi="Palatino Linotype" w:cs="Times New Roman"/>
                <w:b/>
                <w:sz w:val="20"/>
                <w:szCs w:val="20"/>
              </w:rPr>
              <w:t>Proje Desteği</w:t>
            </w:r>
          </w:p>
        </w:tc>
      </w:tr>
      <w:tr w:rsidR="00EF7730" w:rsidRPr="004926F7" w:rsidTr="00EF7730">
        <w:trPr>
          <w:cantSplit/>
          <w:trHeight w:val="2258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F7730" w:rsidRPr="004926F7" w:rsidRDefault="00EF7730" w:rsidP="00014337">
            <w:pPr>
              <w:tabs>
                <w:tab w:val="left" w:pos="7995"/>
              </w:tabs>
              <w:spacing w:after="0" w:line="240" w:lineRule="auto"/>
              <w:rPr>
                <w:rFonts w:ascii="Palatino Linotype" w:hAnsi="Palatino Linotype" w:cs="Times New Roman"/>
                <w:b/>
                <w:sz w:val="18"/>
                <w:szCs w:val="24"/>
              </w:rPr>
            </w:pPr>
          </w:p>
        </w:tc>
        <w:tc>
          <w:tcPr>
            <w:tcW w:w="9781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7730" w:rsidRDefault="00EF7730" w:rsidP="00D50A93">
            <w:pPr>
              <w:tabs>
                <w:tab w:val="left" w:pos="7995"/>
              </w:tabs>
              <w:spacing w:after="0" w:line="360" w:lineRule="auto"/>
              <w:rPr>
                <w:rFonts w:ascii="Palatino Linotype" w:hAnsi="Palatino Linotype" w:cs="Times New Roman"/>
                <w:b/>
                <w:sz w:val="18"/>
                <w:szCs w:val="24"/>
              </w:rPr>
            </w:pPr>
          </w:p>
          <w:p w:rsidR="00EF7730" w:rsidRPr="004926F7" w:rsidRDefault="00EF7730" w:rsidP="00D50A93">
            <w:pPr>
              <w:tabs>
                <w:tab w:val="left" w:pos="7995"/>
              </w:tabs>
              <w:spacing w:after="0" w:line="360" w:lineRule="auto"/>
              <w:rPr>
                <w:rFonts w:ascii="Palatino Linotype" w:hAnsi="Palatino Linotype" w:cs="Times New Roman"/>
                <w:b/>
                <w:sz w:val="18"/>
                <w:szCs w:val="24"/>
              </w:rPr>
            </w:pP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t>Destekleyen Kuruluş(</w:t>
            </w:r>
            <w:proofErr w:type="spellStart"/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t>lar</w:t>
            </w:r>
            <w:proofErr w:type="spellEnd"/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t xml:space="preserve">):  </w:t>
            </w:r>
          </w:p>
          <w:p w:rsidR="00EF7730" w:rsidRPr="004926F7" w:rsidRDefault="00EF7730" w:rsidP="00D50A93">
            <w:pPr>
              <w:tabs>
                <w:tab w:val="left" w:pos="7995"/>
              </w:tabs>
              <w:spacing w:after="0" w:line="360" w:lineRule="auto"/>
              <w:rPr>
                <w:rFonts w:ascii="Palatino Linotype" w:hAnsi="Palatino Linotype" w:cs="Times New Roman"/>
                <w:b/>
                <w:sz w:val="18"/>
                <w:szCs w:val="24"/>
              </w:rPr>
            </w:pP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begin">
                <w:ffData>
                  <w:name w:val="Onay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bookmarkStart w:id="25" w:name="Onay3"/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instrText xml:space="preserve"> FORMCHECKBOX </w:instrText>
            </w:r>
            <w:r w:rsidR="006D227B">
              <w:rPr>
                <w:rFonts w:ascii="Palatino Linotype" w:hAnsi="Palatino Linotype" w:cs="Times New Roman"/>
                <w:b/>
                <w:sz w:val="18"/>
                <w:szCs w:val="24"/>
              </w:rPr>
            </w:r>
            <w:r w:rsidR="006D227B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separate"/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end"/>
            </w:r>
            <w:bookmarkEnd w:id="25"/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t xml:space="preserve">  Yok</w:t>
            </w:r>
          </w:p>
          <w:p w:rsidR="00EF7730" w:rsidRPr="004926F7" w:rsidRDefault="00EF7730" w:rsidP="00D50A93">
            <w:pPr>
              <w:tabs>
                <w:tab w:val="left" w:pos="7995"/>
              </w:tabs>
              <w:spacing w:after="0" w:line="360" w:lineRule="auto"/>
              <w:rPr>
                <w:rFonts w:ascii="Palatino Linotype" w:hAnsi="Palatino Linotype" w:cs="Times New Roman"/>
                <w:b/>
                <w:sz w:val="18"/>
                <w:szCs w:val="24"/>
              </w:rPr>
            </w:pPr>
            <w:r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Palatino Linotype" w:hAnsi="Palatino Linotype" w:cs="Times New Roman"/>
                <w:b/>
                <w:sz w:val="18"/>
                <w:szCs w:val="24"/>
              </w:rPr>
              <w:instrText xml:space="preserve"> FORMCHECKBOX </w:instrText>
            </w:r>
            <w:r w:rsidR="006D227B">
              <w:rPr>
                <w:rFonts w:ascii="Palatino Linotype" w:hAnsi="Palatino Linotype" w:cs="Times New Roman"/>
                <w:b/>
                <w:sz w:val="18"/>
                <w:szCs w:val="24"/>
              </w:rPr>
            </w:r>
            <w:r w:rsidR="006D227B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separate"/>
            </w:r>
            <w:r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end"/>
            </w:r>
            <w:r w:rsidR="00AB5AA1">
              <w:rPr>
                <w:rFonts w:ascii="Palatino Linotype" w:hAnsi="Palatino Linotype" w:cs="Times New Roman"/>
                <w:b/>
                <w:sz w:val="18"/>
                <w:szCs w:val="24"/>
              </w:rPr>
              <w:t xml:space="preserve">  BAUN-BAP</w:t>
            </w:r>
          </w:p>
          <w:p w:rsidR="00EF7730" w:rsidRPr="004926F7" w:rsidRDefault="00EF7730" w:rsidP="00D50A93">
            <w:pPr>
              <w:tabs>
                <w:tab w:val="left" w:pos="7995"/>
              </w:tabs>
              <w:spacing w:after="0" w:line="360" w:lineRule="auto"/>
              <w:rPr>
                <w:rFonts w:ascii="Palatino Linotype" w:hAnsi="Palatino Linotype" w:cs="Times New Roman"/>
                <w:b/>
                <w:sz w:val="18"/>
                <w:szCs w:val="24"/>
              </w:rPr>
            </w:pP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begin">
                <w:ffData>
                  <w:name w:val="Onay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instrText xml:space="preserve"> FORMCHECKBOX </w:instrText>
            </w:r>
            <w:r w:rsidR="006D227B">
              <w:rPr>
                <w:rFonts w:ascii="Palatino Linotype" w:hAnsi="Palatino Linotype" w:cs="Times New Roman"/>
                <w:b/>
                <w:sz w:val="18"/>
                <w:szCs w:val="24"/>
              </w:rPr>
            </w:r>
            <w:r w:rsidR="006D227B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separate"/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end"/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t xml:space="preserve">  TÜBİTAK</w:t>
            </w:r>
          </w:p>
          <w:p w:rsidR="00EF7730" w:rsidRPr="004926F7" w:rsidRDefault="00EF7730" w:rsidP="00D50A93">
            <w:pPr>
              <w:tabs>
                <w:tab w:val="left" w:pos="7995"/>
              </w:tabs>
              <w:spacing w:after="0" w:line="360" w:lineRule="auto"/>
              <w:rPr>
                <w:rFonts w:ascii="Palatino Linotype" w:hAnsi="Palatino Linotype" w:cs="Times New Roman"/>
                <w:b/>
                <w:sz w:val="18"/>
                <w:szCs w:val="24"/>
              </w:rPr>
            </w:pP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begin">
                <w:ffData>
                  <w:name w:val="Onay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instrText xml:space="preserve"> FORMCHECKBOX </w:instrText>
            </w:r>
            <w:r w:rsidR="006D227B">
              <w:rPr>
                <w:rFonts w:ascii="Palatino Linotype" w:hAnsi="Palatino Linotype" w:cs="Times New Roman"/>
                <w:b/>
                <w:sz w:val="18"/>
                <w:szCs w:val="24"/>
              </w:rPr>
            </w:r>
            <w:r w:rsidR="006D227B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separate"/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end"/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t xml:space="preserve">  DPT</w:t>
            </w:r>
          </w:p>
          <w:p w:rsidR="00EF7730" w:rsidRPr="004926F7" w:rsidRDefault="00EF7730" w:rsidP="00D50A93">
            <w:pPr>
              <w:tabs>
                <w:tab w:val="left" w:pos="7995"/>
              </w:tabs>
              <w:spacing w:after="0" w:line="360" w:lineRule="auto"/>
              <w:rPr>
                <w:rFonts w:ascii="Palatino Linotype" w:hAnsi="Palatino Linotype" w:cs="Times New Roman"/>
                <w:b/>
                <w:sz w:val="18"/>
                <w:szCs w:val="24"/>
              </w:rPr>
            </w:pP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begin">
                <w:ffData>
                  <w:name w:val="Onay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instrText xml:space="preserve"> FORMCHECKBOX </w:instrText>
            </w:r>
            <w:r w:rsidR="006D227B">
              <w:rPr>
                <w:rFonts w:ascii="Palatino Linotype" w:hAnsi="Palatino Linotype" w:cs="Times New Roman"/>
                <w:b/>
                <w:sz w:val="18"/>
                <w:szCs w:val="24"/>
              </w:rPr>
            </w:r>
            <w:r w:rsidR="006D227B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separate"/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end"/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t xml:space="preserve">  Yurtdışı Fonları</w:t>
            </w:r>
          </w:p>
          <w:p w:rsidR="00EF7730" w:rsidRDefault="00EF7730" w:rsidP="00D50A93">
            <w:pPr>
              <w:tabs>
                <w:tab w:val="left" w:pos="7995"/>
              </w:tabs>
              <w:spacing w:after="0" w:line="360" w:lineRule="auto"/>
              <w:rPr>
                <w:rFonts w:ascii="Palatino Linotype" w:hAnsi="Palatino Linotype" w:cs="Times New Roman"/>
                <w:b/>
                <w:sz w:val="18"/>
                <w:szCs w:val="24"/>
              </w:rPr>
            </w:pP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instrText xml:space="preserve"> FORMCHECKBOX </w:instrText>
            </w:r>
            <w:r w:rsidR="006D227B">
              <w:rPr>
                <w:rFonts w:ascii="Palatino Linotype" w:hAnsi="Palatino Linotype" w:cs="Times New Roman"/>
                <w:b/>
                <w:sz w:val="18"/>
                <w:szCs w:val="24"/>
              </w:rPr>
            </w:r>
            <w:r w:rsidR="006D227B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separate"/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end"/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t xml:space="preserve">*Diğer  </w:t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instrText xml:space="preserve"> FORMTEXT </w:instrText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separate"/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t> </w:t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t> </w:t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t> </w:t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t> </w:t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t> </w:t>
            </w: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fldChar w:fldCharType="end"/>
            </w:r>
          </w:p>
          <w:p w:rsidR="00EF7730" w:rsidRDefault="00EF7730" w:rsidP="00D50A93">
            <w:pPr>
              <w:tabs>
                <w:tab w:val="left" w:pos="7995"/>
              </w:tabs>
              <w:spacing w:after="0" w:line="360" w:lineRule="auto"/>
              <w:rPr>
                <w:rFonts w:ascii="Palatino Linotype" w:hAnsi="Palatino Linotype" w:cs="Times New Roman"/>
                <w:b/>
                <w:sz w:val="18"/>
                <w:szCs w:val="24"/>
              </w:rPr>
            </w:pPr>
            <w:r w:rsidRPr="004926F7">
              <w:rPr>
                <w:rFonts w:ascii="Palatino Linotype" w:hAnsi="Palatino Linotype" w:cs="Times New Roman"/>
                <w:b/>
                <w:sz w:val="18"/>
                <w:szCs w:val="24"/>
              </w:rPr>
              <w:t>*Liste dışında destekleyen bir kurum varsa ismi yazılmalıdır</w:t>
            </w:r>
          </w:p>
          <w:p w:rsidR="00EF7730" w:rsidRDefault="00EF7730" w:rsidP="00014337">
            <w:pPr>
              <w:tabs>
                <w:tab w:val="left" w:pos="7995"/>
              </w:tabs>
              <w:spacing w:after="0" w:line="240" w:lineRule="auto"/>
              <w:rPr>
                <w:rFonts w:ascii="Palatino Linotype" w:hAnsi="Palatino Linotype" w:cs="Times New Roman"/>
                <w:b/>
                <w:sz w:val="18"/>
                <w:szCs w:val="24"/>
              </w:rPr>
            </w:pPr>
          </w:p>
          <w:p w:rsidR="00D50A93" w:rsidRPr="004926F7" w:rsidRDefault="00D50A93" w:rsidP="00014337">
            <w:pPr>
              <w:tabs>
                <w:tab w:val="left" w:pos="7995"/>
              </w:tabs>
              <w:spacing w:after="0" w:line="240" w:lineRule="auto"/>
              <w:rPr>
                <w:rFonts w:ascii="Palatino Linotype" w:hAnsi="Palatino Linotype" w:cs="Times New Roman"/>
                <w:b/>
                <w:sz w:val="18"/>
                <w:szCs w:val="24"/>
              </w:rPr>
            </w:pPr>
          </w:p>
        </w:tc>
      </w:tr>
      <w:tr w:rsidR="00EF7730" w:rsidRPr="00CD58B5" w:rsidTr="00EF7730">
        <w:trPr>
          <w:cantSplit/>
          <w:trHeight w:val="348"/>
          <w:jc w:val="center"/>
        </w:trPr>
        <w:tc>
          <w:tcPr>
            <w:tcW w:w="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/>
            <w:vAlign w:val="center"/>
          </w:tcPr>
          <w:p w:rsidR="00EF7730" w:rsidRPr="00CD58B5" w:rsidRDefault="00EF7730" w:rsidP="00014337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8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72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EF7730" w:rsidRPr="00CD58B5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Hayvan Türü, Cinsiyeti, Sayısı</w:t>
            </w:r>
          </w:p>
        </w:tc>
      </w:tr>
      <w:tr w:rsidR="00EF7730" w:rsidRPr="00CD58B5" w:rsidTr="00EF7730">
        <w:trPr>
          <w:cantSplit/>
          <w:trHeight w:val="3491"/>
          <w:jc w:val="center"/>
        </w:trPr>
        <w:tc>
          <w:tcPr>
            <w:tcW w:w="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F7730" w:rsidRPr="00CD58B5" w:rsidRDefault="00EF7730" w:rsidP="00014337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72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pPr w:leftFromText="141" w:rightFromText="141" w:horzAnchor="margin" w:tblpY="300"/>
              <w:tblOverlap w:val="never"/>
              <w:tblW w:w="807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984"/>
              <w:gridCol w:w="2693"/>
              <w:gridCol w:w="3402"/>
            </w:tblGrid>
            <w:tr w:rsidR="00EF7730" w:rsidRPr="00CD58B5" w:rsidTr="00014337">
              <w:trPr>
                <w:trHeight w:hRule="exact" w:val="454"/>
              </w:trPr>
              <w:tc>
                <w:tcPr>
                  <w:tcW w:w="1984" w:type="dxa"/>
                  <w:shd w:val="clear" w:color="auto" w:fill="auto"/>
                  <w:vAlign w:val="center"/>
                </w:tcPr>
                <w:p w:rsidR="00EF7730" w:rsidRPr="00CD58B5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begin">
                      <w:ffData>
                        <w:name w:val="Onay11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Sıçan</w:t>
                  </w:r>
                </w:p>
              </w:tc>
              <w:tc>
                <w:tcPr>
                  <w:tcW w:w="2693" w:type="dxa"/>
                  <w:shd w:val="clear" w:color="auto" w:fill="auto"/>
                  <w:vAlign w:val="center"/>
                </w:tcPr>
                <w:p w:rsidR="00EF7730" w:rsidRPr="00CD58B5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30"/>
                        </w:textInput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instrText xml:space="preserve"> FORMTEXT </w:instrTex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  Adet</w:t>
                  </w:r>
                </w:p>
              </w:tc>
              <w:tc>
                <w:tcPr>
                  <w:tcW w:w="3402" w:type="dxa"/>
                  <w:shd w:val="clear" w:color="auto" w:fill="auto"/>
                  <w:vAlign w:val="center"/>
                </w:tcPr>
                <w:p w:rsidR="00EF7730" w:rsidRPr="00CD58B5" w:rsidRDefault="00EF7730" w:rsidP="00014337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Cinsiyeti 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Onay12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♀</w:t>
                  </w:r>
                </w:p>
              </w:tc>
            </w:tr>
            <w:tr w:rsidR="00EF7730" w:rsidRPr="00CD58B5" w:rsidTr="00014337">
              <w:trPr>
                <w:trHeight w:hRule="exact" w:val="454"/>
              </w:trPr>
              <w:tc>
                <w:tcPr>
                  <w:tcW w:w="1984" w:type="dxa"/>
                  <w:shd w:val="clear" w:color="auto" w:fill="auto"/>
                  <w:vAlign w:val="center"/>
                </w:tcPr>
                <w:p w:rsidR="00EF7730" w:rsidRPr="00CD58B5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begin">
                      <w:ffData>
                        <w:name w:val="Onay11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Fare</w:t>
                  </w:r>
                </w:p>
              </w:tc>
              <w:tc>
                <w:tcPr>
                  <w:tcW w:w="2693" w:type="dxa"/>
                  <w:shd w:val="clear" w:color="auto" w:fill="auto"/>
                  <w:vAlign w:val="center"/>
                </w:tcPr>
                <w:p w:rsidR="00EF7730" w:rsidRPr="00CD58B5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30"/>
                        </w:textInput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instrText xml:space="preserve"> FORMTEXT </w:instrTex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  Adet</w:t>
                  </w:r>
                </w:p>
              </w:tc>
              <w:tc>
                <w:tcPr>
                  <w:tcW w:w="3402" w:type="dxa"/>
                  <w:shd w:val="clear" w:color="auto" w:fill="auto"/>
                  <w:vAlign w:val="center"/>
                </w:tcPr>
                <w:p w:rsidR="00EF7730" w:rsidRPr="00CD58B5" w:rsidRDefault="00EF7730" w:rsidP="00014337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Cinsiyeti 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Onay12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♀</w:t>
                  </w:r>
                </w:p>
              </w:tc>
            </w:tr>
            <w:tr w:rsidR="00EF7730" w:rsidRPr="00CD58B5" w:rsidTr="00014337">
              <w:trPr>
                <w:trHeight w:hRule="exact" w:val="454"/>
              </w:trPr>
              <w:tc>
                <w:tcPr>
                  <w:tcW w:w="1984" w:type="dxa"/>
                  <w:shd w:val="clear" w:color="auto" w:fill="auto"/>
                  <w:vAlign w:val="center"/>
                </w:tcPr>
                <w:p w:rsidR="00EF7730" w:rsidRPr="00CD58B5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begin">
                      <w:ffData>
                        <w:name w:val="Onay11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Tavşan</w:t>
                  </w:r>
                </w:p>
              </w:tc>
              <w:tc>
                <w:tcPr>
                  <w:tcW w:w="2693" w:type="dxa"/>
                  <w:shd w:val="clear" w:color="auto" w:fill="auto"/>
                  <w:vAlign w:val="center"/>
                </w:tcPr>
                <w:p w:rsidR="00EF7730" w:rsidRPr="00CD58B5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30"/>
                        </w:textInput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instrText xml:space="preserve"> FORMTEXT </w:instrTex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  Adet</w:t>
                  </w:r>
                </w:p>
              </w:tc>
              <w:tc>
                <w:tcPr>
                  <w:tcW w:w="3402" w:type="dxa"/>
                  <w:shd w:val="clear" w:color="auto" w:fill="auto"/>
                  <w:vAlign w:val="center"/>
                </w:tcPr>
                <w:p w:rsidR="00EF7730" w:rsidRPr="00CD58B5" w:rsidRDefault="00EF7730" w:rsidP="00014337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Cinsiyeti 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Onay12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♀</w:t>
                  </w:r>
                </w:p>
              </w:tc>
            </w:tr>
            <w:tr w:rsidR="00EF7730" w:rsidRPr="00CD58B5" w:rsidTr="00014337">
              <w:trPr>
                <w:trHeight w:hRule="exact" w:val="454"/>
              </w:trPr>
              <w:tc>
                <w:tcPr>
                  <w:tcW w:w="1984" w:type="dxa"/>
                  <w:shd w:val="clear" w:color="auto" w:fill="auto"/>
                  <w:vAlign w:val="center"/>
                </w:tcPr>
                <w:p w:rsidR="00EF7730" w:rsidRPr="00CD58B5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begin">
                      <w:ffData>
                        <w:name w:val="Onay11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Kobay</w:t>
                  </w:r>
                </w:p>
              </w:tc>
              <w:tc>
                <w:tcPr>
                  <w:tcW w:w="2693" w:type="dxa"/>
                  <w:shd w:val="clear" w:color="auto" w:fill="auto"/>
                  <w:vAlign w:val="center"/>
                </w:tcPr>
                <w:p w:rsidR="00EF7730" w:rsidRPr="00CD58B5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30"/>
                        </w:textInput>
                      </w:ffData>
                    </w:fldChar>
                  </w:r>
                  <w:r w:rsidRPr="00CB4628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instrText xml:space="preserve"> FORMTEXT </w:instrTex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  Adet</w:t>
                  </w:r>
                </w:p>
              </w:tc>
              <w:tc>
                <w:tcPr>
                  <w:tcW w:w="3402" w:type="dxa"/>
                  <w:shd w:val="clear" w:color="auto" w:fill="auto"/>
                  <w:vAlign w:val="center"/>
                </w:tcPr>
                <w:p w:rsidR="00EF7730" w:rsidRPr="00CD58B5" w:rsidRDefault="00EF7730" w:rsidP="00014337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Cinsiyeti 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Onay12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♀</w:t>
                  </w:r>
                </w:p>
              </w:tc>
            </w:tr>
            <w:tr w:rsidR="00EF7730" w:rsidRPr="00CD58B5" w:rsidTr="00014337">
              <w:trPr>
                <w:trHeight w:hRule="exact" w:val="454"/>
              </w:trPr>
              <w:tc>
                <w:tcPr>
                  <w:tcW w:w="1984" w:type="dxa"/>
                  <w:shd w:val="clear" w:color="auto" w:fill="auto"/>
                  <w:vAlign w:val="center"/>
                </w:tcPr>
                <w:p w:rsidR="00EF7730" w:rsidRPr="00CD58B5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begin">
                      <w:ffData>
                        <w:name w:val="Onay11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Diğer*  </w:t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0"/>
                        </w:textInput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instrText xml:space="preserve"> FORMTEXT </w:instrText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end"/>
                  </w:r>
                </w:p>
              </w:tc>
              <w:tc>
                <w:tcPr>
                  <w:tcW w:w="2693" w:type="dxa"/>
                  <w:shd w:val="clear" w:color="auto" w:fill="auto"/>
                  <w:vAlign w:val="center"/>
                </w:tcPr>
                <w:p w:rsidR="00EF7730" w:rsidRPr="00CD58B5" w:rsidRDefault="00EF7730" w:rsidP="00014337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30"/>
                        </w:textInput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instrText xml:space="preserve"> FORMTEXT </w:instrTex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  Adet**</w:t>
                  </w:r>
                </w:p>
              </w:tc>
              <w:tc>
                <w:tcPr>
                  <w:tcW w:w="3402" w:type="dxa"/>
                  <w:shd w:val="clear" w:color="auto" w:fill="auto"/>
                  <w:vAlign w:val="center"/>
                </w:tcPr>
                <w:p w:rsidR="00EF7730" w:rsidRPr="00CD58B5" w:rsidRDefault="00EF7730" w:rsidP="00014337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Cinsiyeti 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Onay12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6D227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♀</w:t>
                  </w:r>
                </w:p>
              </w:tc>
            </w:tr>
          </w:tbl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9E1882" w:rsidRDefault="009E1882" w:rsidP="00014337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9E1882" w:rsidRDefault="009E1882" w:rsidP="00014337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9E1882" w:rsidRPr="00CD58B5" w:rsidRDefault="009E1882" w:rsidP="00014337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tabs>
                <w:tab w:val="center" w:pos="4202"/>
              </w:tabs>
              <w:spacing w:after="0"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tabs>
                <w:tab w:val="center" w:pos="4202"/>
              </w:tabs>
              <w:spacing w:after="0"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tabs>
                <w:tab w:val="center" w:pos="4202"/>
              </w:tabs>
              <w:spacing w:after="0"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tabs>
                <w:tab w:val="center" w:pos="4202"/>
              </w:tabs>
              <w:spacing w:after="0"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tabs>
                <w:tab w:val="center" w:pos="4202"/>
              </w:tabs>
              <w:spacing w:after="0"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tabs>
                <w:tab w:val="center" w:pos="4202"/>
              </w:tabs>
              <w:spacing w:after="0"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tabs>
                <w:tab w:val="center" w:pos="4202"/>
              </w:tabs>
              <w:spacing w:after="0"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tabs>
                <w:tab w:val="center" w:pos="4202"/>
              </w:tabs>
              <w:spacing w:after="0"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  <w:t>*Diğer şıkkı bildirimi için kutucuk üzeri çift tıklandıktan sonra -varsayılan metin- bölmesi doldurulmalıdır.</w:t>
            </w:r>
          </w:p>
          <w:p w:rsidR="00EF7730" w:rsidRDefault="00EF7730" w:rsidP="00014337">
            <w:pPr>
              <w:tabs>
                <w:tab w:val="center" w:pos="4202"/>
              </w:tabs>
              <w:spacing w:after="0"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  <w:t>**</w:t>
            </w:r>
            <w:r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  <w:t>A</w:t>
            </w:r>
            <w:r w:rsidRPr="00CD58B5"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  <w:t>det bildirimi  için kutucuk üzeri  çift tıklandıktan sonra -varsayılan sayı- bölmesi doldurulmalıdır.</w:t>
            </w:r>
          </w:p>
          <w:p w:rsidR="00EF7730" w:rsidRPr="00CD58B5" w:rsidRDefault="00EF7730" w:rsidP="00014337">
            <w:pPr>
              <w:tabs>
                <w:tab w:val="center" w:pos="4202"/>
              </w:tabs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</w:tc>
      </w:tr>
      <w:tr w:rsidR="00EF7730" w:rsidRPr="00B9359A" w:rsidTr="00EF7730">
        <w:trPr>
          <w:trHeight w:val="1246"/>
          <w:jc w:val="center"/>
        </w:trPr>
        <w:tc>
          <w:tcPr>
            <w:tcW w:w="5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/>
            <w:vAlign w:val="center"/>
          </w:tcPr>
          <w:p w:rsidR="00EF7730" w:rsidRPr="00B9359A" w:rsidRDefault="00EF7730" w:rsidP="00014337">
            <w:pPr>
              <w:tabs>
                <w:tab w:val="left" w:pos="7995"/>
              </w:tabs>
              <w:spacing w:after="0" w:line="240" w:lineRule="auto"/>
              <w:rPr>
                <w:rFonts w:ascii="Palatino Linotype" w:hAnsi="Palatino Linotype" w:cs="Times New Roman"/>
                <w:b/>
                <w:szCs w:val="24"/>
              </w:rPr>
            </w:pPr>
            <w:r>
              <w:rPr>
                <w:rFonts w:ascii="Palatino Linotype" w:hAnsi="Palatino Linotype" w:cs="Times New Roman"/>
                <w:b/>
                <w:sz w:val="28"/>
                <w:szCs w:val="24"/>
              </w:rPr>
              <w:lastRenderedPageBreak/>
              <w:t>9</w:t>
            </w:r>
            <w:r w:rsidRPr="002A47AE">
              <w:rPr>
                <w:rFonts w:ascii="Palatino Linotype" w:hAnsi="Palatino Linotype" w:cs="Times New Roman"/>
                <w:b/>
                <w:sz w:val="28"/>
                <w:szCs w:val="24"/>
              </w:rPr>
              <w:t>.</w:t>
            </w:r>
          </w:p>
        </w:tc>
        <w:tc>
          <w:tcPr>
            <w:tcW w:w="964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EF7730" w:rsidRPr="00B9359A" w:rsidRDefault="00EF7730" w:rsidP="00014337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szCs w:val="24"/>
              </w:rPr>
            </w:pPr>
            <w:r w:rsidRPr="00307F88">
              <w:rPr>
                <w:rFonts w:ascii="Palatino Linotype" w:hAnsi="Palatino Linotype" w:cs="Times New Roman"/>
                <w:b/>
                <w:sz w:val="20"/>
                <w:szCs w:val="24"/>
              </w:rPr>
              <w:t>Proje Özeti</w:t>
            </w:r>
            <w:r w:rsidRPr="00307F88">
              <w:rPr>
                <w:rFonts w:ascii="Palatino Linotype" w:hAnsi="Palatino Linotype" w:cs="Times New Roman"/>
                <w:sz w:val="20"/>
                <w:szCs w:val="24"/>
              </w:rPr>
              <w:t xml:space="preserve"> </w:t>
            </w:r>
            <w:proofErr w:type="gramStart"/>
            <w:r w:rsidRPr="00307F88">
              <w:rPr>
                <w:rFonts w:ascii="Palatino Linotype" w:hAnsi="Palatino Linotype" w:cs="Times New Roman"/>
                <w:i/>
                <w:sz w:val="20"/>
                <w:szCs w:val="24"/>
              </w:rPr>
              <w:t>(</w:t>
            </w:r>
            <w:proofErr w:type="gramEnd"/>
            <w:r w:rsidRPr="00307F88">
              <w:rPr>
                <w:rFonts w:ascii="Palatino Linotype" w:hAnsi="Palatino Linotype" w:cs="Times New Roman"/>
                <w:i/>
                <w:sz w:val="20"/>
                <w:szCs w:val="24"/>
              </w:rPr>
              <w:t>Özette konunun tarihçesi ve literatürdeki yeri çok kısa belirtildikten sonra projenin özgün değeri ve beklenen sonucunun etkileri vurgulanmalıdır. Ayrıca nasıl yürütüleceği (deneysel tasarım/yaklaşım, yöntemler, ekip, aşamalar ve zaman) özetlenmelidir.</w:t>
            </w:r>
            <w:r>
              <w:rPr>
                <w:rFonts w:ascii="Palatino Linotype" w:hAnsi="Palatino Linotype" w:cs="Times New Roman"/>
                <w:i/>
                <w:sz w:val="20"/>
                <w:szCs w:val="24"/>
              </w:rPr>
              <w:t xml:space="preserve"> </w:t>
            </w:r>
            <w:r w:rsidRPr="00075EC2">
              <w:rPr>
                <w:rFonts w:ascii="Palatino Linotype" w:hAnsi="Palatino Linotype" w:cs="Times New Roman"/>
                <w:i/>
                <w:sz w:val="20"/>
                <w:szCs w:val="24"/>
                <w:u w:val="single"/>
              </w:rPr>
              <w:t>Grup ve hayvan sayıları özellikle belirtilmelidir.</w:t>
            </w:r>
            <w:r w:rsidRPr="00307F88">
              <w:rPr>
                <w:rFonts w:ascii="Palatino Linotype" w:hAnsi="Palatino Linotype" w:cs="Times New Roman"/>
                <w:i/>
                <w:sz w:val="20"/>
                <w:szCs w:val="24"/>
              </w:rPr>
              <w:t xml:space="preserve"> Proje özet</w:t>
            </w:r>
            <w:r w:rsidR="00B21000">
              <w:rPr>
                <w:rFonts w:ascii="Palatino Linotype" w:hAnsi="Palatino Linotype" w:cs="Times New Roman"/>
                <w:i/>
                <w:sz w:val="20"/>
                <w:szCs w:val="24"/>
              </w:rPr>
              <w:t>leri 300 kelimeyi geçmemelidir.</w:t>
            </w:r>
            <w:proofErr w:type="gramStart"/>
            <w:r w:rsidR="00B21000">
              <w:rPr>
                <w:rFonts w:ascii="Palatino Linotype" w:hAnsi="Palatino Linotype" w:cs="Times New Roman"/>
                <w:i/>
                <w:sz w:val="20"/>
                <w:szCs w:val="24"/>
              </w:rPr>
              <w:t>)</w:t>
            </w:r>
            <w:proofErr w:type="gramEnd"/>
          </w:p>
        </w:tc>
      </w:tr>
      <w:tr w:rsidR="00EF7730" w:rsidRPr="00B9359A" w:rsidTr="009E1882">
        <w:trPr>
          <w:trHeight w:val="3969"/>
          <w:jc w:val="center"/>
        </w:trPr>
        <w:tc>
          <w:tcPr>
            <w:tcW w:w="5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F7730" w:rsidRPr="00B9359A" w:rsidRDefault="00EF7730" w:rsidP="00014337">
            <w:pPr>
              <w:tabs>
                <w:tab w:val="left" w:pos="7995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64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7730" w:rsidRPr="00B9359A" w:rsidRDefault="00EF7730" w:rsidP="00014337">
            <w:pPr>
              <w:tabs>
                <w:tab w:val="left" w:pos="799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7730" w:rsidRPr="00B9359A" w:rsidRDefault="00EF7730" w:rsidP="00014337">
            <w:pPr>
              <w:tabs>
                <w:tab w:val="left" w:pos="7995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F7730" w:rsidRPr="00B9359A" w:rsidRDefault="00EF7730" w:rsidP="00014337">
            <w:pPr>
              <w:tabs>
                <w:tab w:val="left" w:pos="7995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F7730" w:rsidRDefault="00EF7730" w:rsidP="00014337">
            <w:pPr>
              <w:tabs>
                <w:tab w:val="left" w:pos="7995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F7730" w:rsidRDefault="00EF7730" w:rsidP="00014337">
            <w:pPr>
              <w:tabs>
                <w:tab w:val="left" w:pos="7995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F7730" w:rsidRDefault="00EF7730" w:rsidP="00014337">
            <w:pPr>
              <w:tabs>
                <w:tab w:val="left" w:pos="7995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F7730" w:rsidRDefault="00EF7730" w:rsidP="00014337">
            <w:pPr>
              <w:tabs>
                <w:tab w:val="left" w:pos="7995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F7730" w:rsidRDefault="00EF7730" w:rsidP="00014337">
            <w:pPr>
              <w:tabs>
                <w:tab w:val="left" w:pos="7995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F7730" w:rsidRDefault="00EF7730" w:rsidP="00014337">
            <w:pPr>
              <w:tabs>
                <w:tab w:val="left" w:pos="7995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F7730" w:rsidRPr="00B9359A" w:rsidRDefault="00EF7730" w:rsidP="00014337">
            <w:pPr>
              <w:tabs>
                <w:tab w:val="left" w:pos="7995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21000" w:rsidRPr="00B9359A" w:rsidTr="005A120F">
        <w:trPr>
          <w:trHeight w:val="1665"/>
          <w:jc w:val="center"/>
        </w:trPr>
        <w:tc>
          <w:tcPr>
            <w:tcW w:w="5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21000" w:rsidRPr="00B9359A" w:rsidRDefault="00B21000" w:rsidP="00014337">
            <w:pPr>
              <w:tabs>
                <w:tab w:val="left" w:pos="7995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10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4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21000" w:rsidRPr="00B9359A" w:rsidRDefault="00B21000" w:rsidP="0034777E">
            <w:pPr>
              <w:tabs>
                <w:tab w:val="left" w:pos="799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4"/>
                <w:lang w:eastAsia="tr-TR"/>
              </w:rPr>
              <w:t>Proje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24"/>
                <w:lang w:eastAsia="tr-TR"/>
              </w:rPr>
              <w:t xml:space="preserve">nin Amacı ve Literatür Özeti  </w:t>
            </w:r>
            <w:r w:rsidRPr="00CD58B5">
              <w:rPr>
                <w:rFonts w:ascii="Palatino Linotype" w:eastAsia="Times New Roman" w:hAnsi="Palatino Linotype" w:cs="Times New Roman"/>
                <w:noProof/>
                <w:sz w:val="20"/>
                <w:szCs w:val="24"/>
                <w:lang w:eastAsia="tr-TR"/>
              </w:rPr>
              <w:t>(</w:t>
            </w:r>
            <w:r w:rsidRPr="000B5BD7"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lang w:eastAsia="tr-TR"/>
              </w:rPr>
              <w:t xml:space="preserve">Bu bölümde projenizin konusuyla ilgili genel bilgiler </w:t>
            </w:r>
            <w:r w:rsidRPr="000B5BD7">
              <w:rPr>
                <w:rFonts w:ascii="Palatino Linotype" w:eastAsia="Times New Roman" w:hAnsi="Palatino Linotype" w:cs="Times New Roman"/>
                <w:b/>
                <w:i/>
                <w:noProof/>
                <w:sz w:val="20"/>
                <w:szCs w:val="24"/>
                <w:lang w:eastAsia="tr-TR"/>
              </w:rPr>
              <w:t>herkesin anlayabileceği şekilde</w:t>
            </w:r>
            <w:r w:rsidRPr="000B5BD7"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lang w:eastAsia="tr-TR"/>
              </w:rPr>
              <w:t xml:space="preserve"> sunulmalı, literatürde projenize temel oluşturan yayınlara atıf verilerek konunun güncel durumu ve bu çerçevede projeye yönelme motivasyonunuz açıklanmalıdır.</w:t>
            </w:r>
            <w:r>
              <w:t xml:space="preserve"> </w:t>
            </w:r>
            <w:r w:rsidRPr="00C2034B"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lang w:eastAsia="tr-TR"/>
              </w:rPr>
              <w:t>Konuyla i</w:t>
            </w:r>
            <w:r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lang w:eastAsia="tr-TR"/>
              </w:rPr>
              <w:t>lgili güncel yayınlardan en az 3</w:t>
            </w:r>
            <w:r w:rsidRPr="00C2034B"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lang w:eastAsia="tr-TR"/>
              </w:rPr>
              <w:t xml:space="preserve"> en fazla 20 literatür kaynak gösterilmeli ve</w:t>
            </w:r>
            <w:r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lang w:eastAsia="tr-TR"/>
              </w:rPr>
              <w:t xml:space="preserve"> kaynaklar listesi </w:t>
            </w:r>
            <w:r w:rsidRPr="00C2034B"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lang w:eastAsia="tr-TR"/>
              </w:rPr>
              <w:t>kısmında atfedilecek literatürler de dâhil metin de ilk geçiş sırasına göre yazılmalıdır.)</w:t>
            </w:r>
          </w:p>
        </w:tc>
      </w:tr>
      <w:tr w:rsidR="00B21000" w:rsidRPr="00B9359A" w:rsidTr="009E1882">
        <w:trPr>
          <w:trHeight w:val="2434"/>
          <w:jc w:val="center"/>
        </w:trPr>
        <w:tc>
          <w:tcPr>
            <w:tcW w:w="5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21000" w:rsidRPr="00B9359A" w:rsidRDefault="00B21000" w:rsidP="00014337">
            <w:pPr>
              <w:tabs>
                <w:tab w:val="left" w:pos="7995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64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21000" w:rsidRDefault="00B21000" w:rsidP="009E1882">
            <w:pPr>
              <w:tabs>
                <w:tab w:val="left" w:pos="23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0A93" w:rsidRDefault="00D50A93" w:rsidP="009E1882">
            <w:pPr>
              <w:tabs>
                <w:tab w:val="left" w:pos="23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0A93" w:rsidRDefault="00D50A93" w:rsidP="009E1882">
            <w:pPr>
              <w:tabs>
                <w:tab w:val="left" w:pos="23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0A93" w:rsidRDefault="00D50A93" w:rsidP="009E1882">
            <w:pPr>
              <w:tabs>
                <w:tab w:val="left" w:pos="23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0A93" w:rsidRDefault="00D50A93" w:rsidP="009E1882">
            <w:pPr>
              <w:tabs>
                <w:tab w:val="left" w:pos="23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0A93" w:rsidRDefault="00D50A93" w:rsidP="009E1882">
            <w:pPr>
              <w:tabs>
                <w:tab w:val="left" w:pos="23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0A93" w:rsidRDefault="00D50A93" w:rsidP="009E1882">
            <w:pPr>
              <w:tabs>
                <w:tab w:val="left" w:pos="23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0A93" w:rsidRDefault="00D50A93" w:rsidP="009E1882">
            <w:pPr>
              <w:tabs>
                <w:tab w:val="left" w:pos="23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0A93" w:rsidRDefault="00D50A93" w:rsidP="009E1882">
            <w:pPr>
              <w:tabs>
                <w:tab w:val="left" w:pos="23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0A93" w:rsidRDefault="00D50A93" w:rsidP="009E1882">
            <w:pPr>
              <w:tabs>
                <w:tab w:val="left" w:pos="23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0A93" w:rsidRDefault="00D50A93" w:rsidP="009E1882">
            <w:pPr>
              <w:tabs>
                <w:tab w:val="left" w:pos="23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0A93" w:rsidRDefault="00D50A93" w:rsidP="009E1882">
            <w:pPr>
              <w:tabs>
                <w:tab w:val="left" w:pos="23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0A93" w:rsidRDefault="00D50A93" w:rsidP="009E1882">
            <w:pPr>
              <w:tabs>
                <w:tab w:val="left" w:pos="23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0A93" w:rsidRPr="009E1882" w:rsidRDefault="00D50A93" w:rsidP="009E1882">
            <w:pPr>
              <w:tabs>
                <w:tab w:val="left" w:pos="23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1000" w:rsidRPr="00B9359A" w:rsidTr="00B21000">
        <w:trPr>
          <w:trHeight w:val="1270"/>
          <w:jc w:val="center"/>
        </w:trPr>
        <w:tc>
          <w:tcPr>
            <w:tcW w:w="5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21000" w:rsidRPr="00B9359A" w:rsidRDefault="00B21000" w:rsidP="00014337">
            <w:pPr>
              <w:tabs>
                <w:tab w:val="left" w:pos="7995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64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21000" w:rsidRPr="00C2034B" w:rsidRDefault="00B21000" w:rsidP="00B21000">
            <w:pPr>
              <w:spacing w:after="0"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  <w:r w:rsidRPr="00C2034B"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  <w:t>KAYNAKLAR:</w:t>
            </w:r>
          </w:p>
          <w:p w:rsidR="00B21000" w:rsidRDefault="00B21000" w:rsidP="00B21000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1.</w:t>
            </w:r>
          </w:p>
          <w:p w:rsidR="00B21000" w:rsidRDefault="00B21000" w:rsidP="00B21000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2.</w:t>
            </w:r>
          </w:p>
          <w:p w:rsidR="00B21000" w:rsidRPr="00B9359A" w:rsidRDefault="00B21000" w:rsidP="00B21000">
            <w:pPr>
              <w:tabs>
                <w:tab w:val="left" w:pos="799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3.</w:t>
            </w:r>
          </w:p>
        </w:tc>
      </w:tr>
      <w:tr w:rsidR="00EF7730" w:rsidRPr="00CD58B5" w:rsidTr="00EF7730">
        <w:trPr>
          <w:trHeight w:val="1105"/>
          <w:jc w:val="center"/>
        </w:trPr>
        <w:tc>
          <w:tcPr>
            <w:tcW w:w="5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/>
            <w:vAlign w:val="center"/>
          </w:tcPr>
          <w:p w:rsidR="00EF7730" w:rsidRPr="00CD58B5" w:rsidRDefault="00EF7730" w:rsidP="00014337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lastRenderedPageBreak/>
              <w:t>11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4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EF7730" w:rsidRPr="00CE6F50" w:rsidRDefault="00EA6B5A" w:rsidP="0034777E">
            <w:pPr>
              <w:spacing w:after="0" w:line="240" w:lineRule="auto"/>
              <w:jc w:val="both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4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24"/>
                <w:lang w:eastAsia="tr-TR"/>
              </w:rPr>
              <w:t xml:space="preserve">Projede </w:t>
            </w:r>
            <w:r w:rsidRPr="009E7FF9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4"/>
                <w:lang w:eastAsia="tr-TR"/>
              </w:rPr>
              <w:t xml:space="preserve">Kullanılacak Dokuların Alındığı 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24"/>
                <w:lang w:eastAsia="tr-TR"/>
              </w:rPr>
              <w:t>Çalışmanın Adı, Tarihi, Karar Numarası ve</w:t>
            </w:r>
            <w:r w:rsidRPr="009E7FF9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4"/>
                <w:lang w:eastAsia="tr-TR"/>
              </w:rPr>
              <w:t xml:space="preserve"> Araştırmacı Listesi </w:t>
            </w:r>
            <w:r w:rsidR="0034777E" w:rsidRPr="00AB5AA1"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lang w:eastAsia="tr-TR"/>
              </w:rPr>
              <w:t>(</w:t>
            </w:r>
            <w:r w:rsidR="0034777E" w:rsidRPr="00AB5AA1">
              <w:rPr>
                <w:rFonts w:ascii="Palatino Linotype" w:eastAsia="Times New Roman" w:hAnsi="Palatino Linotype" w:cs="Times New Roman"/>
                <w:i/>
                <w:noProof/>
                <w:sz w:val="18"/>
                <w:szCs w:val="18"/>
                <w:lang w:eastAsia="tr-TR"/>
              </w:rPr>
              <w:t>Önceki çalışmadan çıkarılan araştırmacı var ise ilgili araştırmacı(lar)dan alınmış imzalı feragatnameyi Etik Kurul Başvuru dosyasona eklemeniz gerekmektedir.)</w:t>
            </w:r>
          </w:p>
        </w:tc>
      </w:tr>
      <w:tr w:rsidR="00EF7730" w:rsidRPr="00CD58B5" w:rsidTr="00EA6B5A">
        <w:trPr>
          <w:trHeight w:val="989"/>
          <w:jc w:val="center"/>
        </w:trPr>
        <w:tc>
          <w:tcPr>
            <w:tcW w:w="5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F7730" w:rsidRPr="00CD58B5" w:rsidRDefault="00EF7730" w:rsidP="00014337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4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7730" w:rsidRPr="00CD58B5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EF7730" w:rsidRPr="009E7FF9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9E7FF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Etik Kurul </w:t>
            </w:r>
            <w:r w:rsidR="00EA6B5A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;</w:t>
            </w:r>
          </w:p>
          <w:p w:rsidR="00EF7730" w:rsidRPr="009E7FF9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Tarih            </w:t>
            </w:r>
            <w:r w:rsidRPr="009E7FF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:  </w:t>
            </w:r>
          </w:p>
          <w:p w:rsidR="00EF7730" w:rsidRPr="009E7FF9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9E7FF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Protokol No :  </w:t>
            </w:r>
          </w:p>
          <w:p w:rsidR="00EF7730" w:rsidRPr="009E7FF9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Proje Adı</w:t>
            </w:r>
            <w:r w:rsidRPr="009E7FF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</w:t>
            </w:r>
            <w:r w:rsidRPr="009E7FF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:                                                                                                                                                                                       </w:t>
            </w:r>
          </w:p>
          <w:p w:rsidR="00EF7730" w:rsidRPr="009E7FF9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9E7FF9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9E7FF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Araştırıcı Listesi        </w:t>
            </w:r>
          </w:p>
          <w:p w:rsidR="00EF7730" w:rsidRPr="009E7FF9" w:rsidRDefault="00EF7730" w:rsidP="00014337">
            <w:pPr>
              <w:numPr>
                <w:ilvl w:val="0"/>
                <w:numId w:val="10"/>
              </w:num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9E7FF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</w:p>
          <w:p w:rsidR="00EF7730" w:rsidRPr="009E7FF9" w:rsidRDefault="00EF7730" w:rsidP="00014337">
            <w:pPr>
              <w:numPr>
                <w:ilvl w:val="0"/>
                <w:numId w:val="10"/>
              </w:num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9E7FF9" w:rsidRDefault="00EF7730" w:rsidP="00014337">
            <w:pPr>
              <w:numPr>
                <w:ilvl w:val="0"/>
                <w:numId w:val="10"/>
              </w:num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9E7FF9" w:rsidRDefault="00EF7730" w:rsidP="00014337">
            <w:pPr>
              <w:numPr>
                <w:ilvl w:val="0"/>
                <w:numId w:val="10"/>
              </w:num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9E7FF9" w:rsidRDefault="00EF7730" w:rsidP="00014337">
            <w:pPr>
              <w:numPr>
                <w:ilvl w:val="0"/>
                <w:numId w:val="10"/>
              </w:num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34777E" w:rsidRDefault="00EF7730" w:rsidP="0034777E">
            <w:pPr>
              <w:numPr>
                <w:ilvl w:val="0"/>
                <w:numId w:val="10"/>
              </w:num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EF7730" w:rsidRPr="00CD58B5" w:rsidTr="0034777E">
        <w:trPr>
          <w:cantSplit/>
          <w:trHeight w:val="847"/>
          <w:jc w:val="center"/>
        </w:trPr>
        <w:tc>
          <w:tcPr>
            <w:tcW w:w="5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/>
            <w:vAlign w:val="center"/>
          </w:tcPr>
          <w:p w:rsidR="00EF7730" w:rsidRPr="00CD58B5" w:rsidRDefault="00EF7730" w:rsidP="00014337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12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4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EF7730" w:rsidRPr="0034777E" w:rsidRDefault="00EF7730" w:rsidP="0034777E">
            <w:pPr>
              <w:spacing w:after="0"/>
              <w:rPr>
                <w:rFonts w:ascii="Palatino Linotype" w:eastAsia="Times New Roman" w:hAnsi="Palatino Linotype" w:cs="Times New Roman"/>
                <w:b/>
                <w:i/>
                <w:noProof/>
                <w:sz w:val="20"/>
                <w:szCs w:val="18"/>
                <w:lang w:eastAsia="tr-TR"/>
              </w:rPr>
            </w:pPr>
            <w:r w:rsidRPr="00075EC2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Projede Yapılacak İşlemler </w:t>
            </w:r>
            <w:r w:rsidR="0034777E">
              <w:rPr>
                <w:rFonts w:ascii="Palatino Linotype" w:eastAsia="Times New Roman" w:hAnsi="Palatino Linotype" w:cs="Times New Roman"/>
                <w:i/>
                <w:noProof/>
                <w:sz w:val="20"/>
                <w:szCs w:val="18"/>
                <w:lang w:eastAsia="tr-TR"/>
              </w:rPr>
              <w:t>(Daha önceki çalışmadan alınan hangi</w:t>
            </w:r>
            <w:r w:rsidRPr="00075EC2">
              <w:rPr>
                <w:rFonts w:ascii="Palatino Linotype" w:eastAsia="Times New Roman" w:hAnsi="Palatino Linotype" w:cs="Times New Roman"/>
                <w:i/>
                <w:noProof/>
                <w:sz w:val="20"/>
                <w:szCs w:val="18"/>
                <w:lang w:eastAsia="tr-TR"/>
              </w:rPr>
              <w:t xml:space="preserve"> dokular</w:t>
            </w:r>
            <w:r w:rsidR="0034777E">
              <w:rPr>
                <w:rFonts w:ascii="Palatino Linotype" w:eastAsia="Times New Roman" w:hAnsi="Palatino Linotype" w:cs="Times New Roman"/>
                <w:i/>
                <w:noProof/>
                <w:sz w:val="20"/>
                <w:szCs w:val="18"/>
                <w:lang w:eastAsia="tr-TR"/>
              </w:rPr>
              <w:t>ın kullanılacağı</w:t>
            </w:r>
            <w:r w:rsidRPr="00075EC2">
              <w:rPr>
                <w:rFonts w:ascii="Palatino Linotype" w:eastAsia="Times New Roman" w:hAnsi="Palatino Linotype" w:cs="Times New Roman"/>
                <w:i/>
                <w:noProof/>
                <w:sz w:val="20"/>
                <w:szCs w:val="18"/>
                <w:lang w:eastAsia="tr-TR"/>
              </w:rPr>
              <w:t>, dokuları</w:t>
            </w:r>
            <w:r w:rsidR="0034777E">
              <w:rPr>
                <w:rFonts w:ascii="Palatino Linotype" w:eastAsia="Times New Roman" w:hAnsi="Palatino Linotype" w:cs="Times New Roman"/>
                <w:i/>
                <w:noProof/>
                <w:sz w:val="20"/>
                <w:szCs w:val="18"/>
                <w:lang w:eastAsia="tr-TR"/>
              </w:rPr>
              <w:t xml:space="preserve">n hangi şartlarda saklandığı, </w:t>
            </w:r>
            <w:r w:rsidRPr="00075EC2">
              <w:rPr>
                <w:rFonts w:ascii="Palatino Linotype" w:eastAsia="Times New Roman" w:hAnsi="Palatino Linotype" w:cs="Times New Roman"/>
                <w:i/>
                <w:noProof/>
                <w:sz w:val="20"/>
                <w:szCs w:val="18"/>
                <w:lang w:eastAsia="tr-TR"/>
              </w:rPr>
              <w:t xml:space="preserve">numunelerde yapılacak </w:t>
            </w:r>
            <w:r w:rsidRPr="00075EC2">
              <w:rPr>
                <w:rFonts w:ascii="Palatino Linotype" w:eastAsia="Times New Roman" w:hAnsi="Palatino Linotype" w:cs="Times New Roman"/>
                <w:i/>
                <w:noProof/>
                <w:sz w:val="20"/>
                <w:szCs w:val="18"/>
                <w:u w:val="single"/>
                <w:lang w:eastAsia="tr-TR"/>
              </w:rPr>
              <w:t>tüm işlemler ve veri analiz usulleri</w:t>
            </w:r>
            <w:r w:rsidRPr="00075EC2">
              <w:rPr>
                <w:rFonts w:ascii="Palatino Linotype" w:eastAsia="Times New Roman" w:hAnsi="Palatino Linotype" w:cs="Times New Roman"/>
                <w:i/>
                <w:noProof/>
                <w:sz w:val="20"/>
                <w:szCs w:val="18"/>
                <w:lang w:eastAsia="tr-TR"/>
              </w:rPr>
              <w:t xml:space="preserve"> ardışık sıra ile yazılmalıdır.)</w:t>
            </w:r>
          </w:p>
        </w:tc>
      </w:tr>
      <w:tr w:rsidR="00EF7730" w:rsidRPr="00CD58B5" w:rsidTr="006E31C2">
        <w:trPr>
          <w:trHeight w:val="1176"/>
          <w:jc w:val="center"/>
        </w:trPr>
        <w:tc>
          <w:tcPr>
            <w:tcW w:w="5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F7730" w:rsidRPr="00CD58B5" w:rsidRDefault="00EF7730" w:rsidP="00014337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4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7730" w:rsidRPr="00CD58B5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A6B5A" w:rsidRDefault="00EA6B5A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A6B5A" w:rsidRDefault="00EA6B5A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D50A93" w:rsidRDefault="00D50A93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D50A93" w:rsidRDefault="00D50A93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EF7730" w:rsidRPr="00CD58B5" w:rsidTr="006E31C2">
        <w:trPr>
          <w:trHeight w:val="1176"/>
          <w:jc w:val="center"/>
        </w:trPr>
        <w:tc>
          <w:tcPr>
            <w:tcW w:w="5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F7730" w:rsidRPr="00CD58B5" w:rsidRDefault="00EF7730" w:rsidP="00014337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4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EF7730" w:rsidRPr="00C2034B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  <w:r w:rsidRPr="00C2034B"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  <w:t>KAYNAKLAR:</w:t>
            </w: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1.</w:t>
            </w: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2.</w:t>
            </w:r>
          </w:p>
          <w:p w:rsidR="00EF7730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3.</w:t>
            </w:r>
          </w:p>
          <w:p w:rsidR="00EF7730" w:rsidRPr="00CD58B5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</w:tc>
      </w:tr>
      <w:tr w:rsidR="00EF7730" w:rsidRPr="00CD58B5" w:rsidTr="00EF7730">
        <w:trPr>
          <w:cantSplit/>
          <w:trHeight w:val="348"/>
          <w:jc w:val="center"/>
        </w:trPr>
        <w:tc>
          <w:tcPr>
            <w:tcW w:w="5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/>
            <w:vAlign w:val="center"/>
          </w:tcPr>
          <w:p w:rsidR="00EF7730" w:rsidRPr="00CD58B5" w:rsidRDefault="00EF7730" w:rsidP="00014337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lastRenderedPageBreak/>
              <w:t>13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4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EF7730" w:rsidRPr="00CD58B5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3R İlkesinin Prosedürlere Uygulanma Şekli</w:t>
            </w:r>
          </w:p>
        </w:tc>
      </w:tr>
      <w:tr w:rsidR="00EF7730" w:rsidRPr="00CD58B5" w:rsidTr="00EF7730">
        <w:trPr>
          <w:cantSplit/>
          <w:trHeight w:val="4766"/>
          <w:jc w:val="center"/>
        </w:trPr>
        <w:tc>
          <w:tcPr>
            <w:tcW w:w="5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F7730" w:rsidRPr="00CD58B5" w:rsidRDefault="00EF7730" w:rsidP="00014337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4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7730" w:rsidRPr="00CD58B5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Bu proje için hayvan kullanılmayan alternatif bir yöntem var mıdır?  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Evet   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6D227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Hayır</w:t>
            </w:r>
          </w:p>
          <w:p w:rsidR="00EF7730" w:rsidRPr="00CD58B5" w:rsidRDefault="00EF7730" w:rsidP="00014337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  <w:t>Hayvan kullanma gerekçenizi açıklayınız:</w:t>
            </w:r>
          </w:p>
          <w:p w:rsidR="00EF7730" w:rsidRPr="00CD58B5" w:rsidRDefault="00EF7730" w:rsidP="00014337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Bu çalışmada kaç hayvan kullanılacaktır ? Bu çalışmanın daha az hayvan kullanılarak yapılamama nedenini açıklayınız.</w:t>
            </w:r>
          </w:p>
          <w:p w:rsidR="00EF7730" w:rsidRPr="00CD58B5" w:rsidRDefault="00EF7730" w:rsidP="00014337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Çalışmada hayvanların korku, stres, vb faktörlerin azaltılması için yapılan iyileştirme işlemlerini açıklayınız.</w:t>
            </w:r>
          </w:p>
          <w:p w:rsidR="00EF7730" w:rsidRPr="00CD58B5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CD58B5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EF7730" w:rsidRPr="00EB00CE" w:rsidTr="00B21000">
        <w:trPr>
          <w:cantSplit/>
          <w:trHeight w:val="348"/>
          <w:jc w:val="center"/>
        </w:trPr>
        <w:tc>
          <w:tcPr>
            <w:tcW w:w="5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/>
            <w:vAlign w:val="center"/>
          </w:tcPr>
          <w:p w:rsidR="00EF7730" w:rsidRPr="00EB00CE" w:rsidRDefault="00EF7730" w:rsidP="00014337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14</w:t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4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EF7730" w:rsidRPr="00EB00CE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Projenin bilime yapabileceği potansiyel katkılar nelerdir? Açıklayınız.</w:t>
            </w:r>
          </w:p>
        </w:tc>
      </w:tr>
      <w:tr w:rsidR="00EF7730" w:rsidRPr="00EB00CE" w:rsidTr="00B21000">
        <w:trPr>
          <w:trHeight w:val="5625"/>
          <w:jc w:val="center"/>
        </w:trPr>
        <w:tc>
          <w:tcPr>
            <w:tcW w:w="566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EF7730" w:rsidRPr="00EB00CE" w:rsidRDefault="00EF7730" w:rsidP="00014337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41" w:type="dxa"/>
            <w:gridSpan w:val="3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EF7730" w:rsidRPr="00EB00CE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EB00CE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EB00CE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F7730" w:rsidRPr="00EB00CE" w:rsidRDefault="00EF7730" w:rsidP="0001433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</w:tbl>
    <w:p w:rsidR="004B03D7" w:rsidRDefault="004B03D7" w:rsidP="000B57BA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CA0FAE" w:rsidRDefault="00CA0FAE" w:rsidP="000B57BA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78549A" w:rsidRPr="000B57BA" w:rsidRDefault="0078549A" w:rsidP="000B57BA">
      <w:pPr>
        <w:spacing w:after="0" w:line="240" w:lineRule="auto"/>
        <w:rPr>
          <w:rFonts w:ascii="Times New Roman" w:hAnsi="Times New Roman" w:cs="Times New Roman"/>
          <w:sz w:val="24"/>
        </w:rPr>
      </w:pPr>
    </w:p>
    <w:bookmarkEnd w:id="0"/>
    <w:bookmarkEnd w:id="1"/>
    <w:p w:rsidR="004B03D7" w:rsidRDefault="004B03D7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022B" w:rsidRDefault="0070022B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549A" w:rsidRDefault="0078549A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549A" w:rsidRDefault="0078549A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B03D7" w:rsidRDefault="004B03D7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549A" w:rsidRDefault="0078549A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549A" w:rsidRDefault="0078549A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549A" w:rsidRDefault="0078549A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549A" w:rsidRDefault="0078549A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D58B5" w:rsidRDefault="00CD58B5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549A" w:rsidRDefault="0078549A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4777E" w:rsidRDefault="0034777E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8549A" w:rsidRDefault="0078549A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15263" w:rsidRPr="00C15263" w:rsidRDefault="004736C0" w:rsidP="00C15263">
      <w:pPr>
        <w:pStyle w:val="stbilgi"/>
        <w:jc w:val="right"/>
        <w:rPr>
          <w:rFonts w:ascii="Palatino Linotype" w:hAnsi="Palatino Linotype"/>
          <w:b/>
          <w:sz w:val="18"/>
        </w:rPr>
      </w:pPr>
      <w:r>
        <w:rPr>
          <w:rFonts w:ascii="Palatino Linotype" w:hAnsi="Palatino Linotype"/>
          <w:b/>
          <w:sz w:val="18"/>
        </w:rPr>
        <w:t xml:space="preserve">   </w:t>
      </w:r>
      <w:r w:rsidR="006B3DAE">
        <w:rPr>
          <w:rFonts w:ascii="Palatino Linotype" w:hAnsi="Palatino Linotype"/>
          <w:b/>
          <w:sz w:val="18"/>
        </w:rPr>
        <w:t xml:space="preserve">  </w:t>
      </w:r>
      <w:r>
        <w:rPr>
          <w:rFonts w:ascii="Palatino Linotype" w:hAnsi="Palatino Linotype"/>
          <w:b/>
          <w:sz w:val="18"/>
        </w:rPr>
        <w:t xml:space="preserve">                                                    </w:t>
      </w:r>
      <w:r w:rsidR="00AD33B2">
        <w:rPr>
          <w:rFonts w:ascii="Palatino Linotype" w:hAnsi="Palatino Linotype"/>
          <w:b/>
          <w:sz w:val="18"/>
        </w:rPr>
        <w:t xml:space="preserve">       </w:t>
      </w:r>
      <w:r>
        <w:rPr>
          <w:rFonts w:ascii="Palatino Linotype" w:hAnsi="Palatino Linotype"/>
          <w:b/>
          <w:sz w:val="18"/>
        </w:rPr>
        <w:t xml:space="preserve">     </w:t>
      </w:r>
      <w:r w:rsidR="006B3DAE">
        <w:rPr>
          <w:rFonts w:ascii="Palatino Linotype" w:hAnsi="Palatino Linotype"/>
          <w:b/>
          <w:sz w:val="18"/>
        </w:rPr>
        <w:t xml:space="preserve">Ek-1 </w:t>
      </w:r>
      <w:r w:rsidR="006B3DAE" w:rsidRPr="006B3DAE">
        <w:rPr>
          <w:rFonts w:ascii="Palatino Linotype" w:hAnsi="Palatino Linotype"/>
          <w:b/>
          <w:sz w:val="18"/>
        </w:rPr>
        <w:t xml:space="preserve">(Versiyon </w:t>
      </w:r>
      <w:r w:rsidR="006E31C2">
        <w:rPr>
          <w:rFonts w:ascii="Palatino Linotype" w:hAnsi="Palatino Linotype"/>
          <w:b/>
          <w:sz w:val="18"/>
        </w:rPr>
        <w:t>3</w:t>
      </w:r>
      <w:r w:rsidR="006B3DAE" w:rsidRPr="006B3DAE">
        <w:rPr>
          <w:rFonts w:ascii="Palatino Linotype" w:hAnsi="Palatino Linotype"/>
          <w:b/>
          <w:sz w:val="18"/>
        </w:rPr>
        <w:t>, 0</w:t>
      </w:r>
      <w:r w:rsidR="00174D1E">
        <w:rPr>
          <w:rFonts w:ascii="Palatino Linotype" w:hAnsi="Palatino Linotype"/>
          <w:b/>
          <w:sz w:val="18"/>
        </w:rPr>
        <w:t>5</w:t>
      </w:r>
      <w:r w:rsidR="006B3DAE" w:rsidRPr="006B3DAE">
        <w:rPr>
          <w:rFonts w:ascii="Palatino Linotype" w:hAnsi="Palatino Linotype"/>
          <w:b/>
          <w:sz w:val="18"/>
        </w:rPr>
        <w:t>.</w:t>
      </w:r>
      <w:r w:rsidR="00D50A93">
        <w:rPr>
          <w:rFonts w:ascii="Palatino Linotype" w:hAnsi="Palatino Linotype"/>
          <w:b/>
          <w:sz w:val="18"/>
        </w:rPr>
        <w:t>01</w:t>
      </w:r>
      <w:r w:rsidR="006B3DAE" w:rsidRPr="006B3DAE">
        <w:rPr>
          <w:rFonts w:ascii="Palatino Linotype" w:hAnsi="Palatino Linotype"/>
          <w:b/>
          <w:sz w:val="18"/>
        </w:rPr>
        <w:t>.202</w:t>
      </w:r>
      <w:r w:rsidR="00D50A93">
        <w:rPr>
          <w:rFonts w:ascii="Palatino Linotype" w:hAnsi="Palatino Linotype"/>
          <w:b/>
          <w:sz w:val="18"/>
        </w:rPr>
        <w:t>3</w:t>
      </w:r>
      <w:r w:rsidR="006B3DAE" w:rsidRPr="006B3DAE">
        <w:rPr>
          <w:rFonts w:ascii="Palatino Linotype" w:hAnsi="Palatino Linotype"/>
          <w:b/>
          <w:sz w:val="18"/>
        </w:rPr>
        <w:t>)</w:t>
      </w:r>
    </w:p>
    <w:p w:rsidR="00007C82" w:rsidRDefault="00007C82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B00CE" w:rsidRPr="00EB00CE" w:rsidRDefault="00174D1E" w:rsidP="00174D1E">
      <w:pPr>
        <w:spacing w:after="0"/>
        <w:rPr>
          <w:rFonts w:ascii="Palatino Linotype" w:eastAsia="Times New Roman" w:hAnsi="Palatino Linotype" w:cs="Times New Roman"/>
          <w:noProof/>
          <w:sz w:val="18"/>
          <w:szCs w:val="18"/>
          <w:lang w:eastAsia="tr-TR"/>
        </w:rPr>
      </w:pPr>
      <w:r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  <w:t xml:space="preserve">                                                                 </w:t>
      </w:r>
      <w:r w:rsidR="00EB00CE" w:rsidRPr="00EB00CE"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  <w:t>T.C.</w:t>
      </w:r>
    </w:p>
    <w:p w:rsidR="00EB00CE" w:rsidRPr="00EB00CE" w:rsidRDefault="00EB00CE" w:rsidP="00EB00CE">
      <w:pPr>
        <w:spacing w:after="0"/>
        <w:ind w:hanging="720"/>
        <w:jc w:val="center"/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  <w:t>BALIKESİR ÜNİVERSİTESİ</w:t>
      </w:r>
    </w:p>
    <w:p w:rsidR="00EB00CE" w:rsidRPr="00EB00CE" w:rsidRDefault="00EB00CE" w:rsidP="00EB00CE">
      <w:pPr>
        <w:spacing w:after="0"/>
        <w:ind w:hanging="720"/>
        <w:jc w:val="center"/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  <w:t>HAYVAN DENEYLERİ YEREL ETİK KURULU</w:t>
      </w:r>
    </w:p>
    <w:p w:rsidR="00EB00CE" w:rsidRPr="00EB00CE" w:rsidRDefault="00EB00CE" w:rsidP="00EB00CE">
      <w:pPr>
        <w:spacing w:after="0"/>
        <w:ind w:hanging="720"/>
        <w:jc w:val="center"/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  <w:t>(BAUN-HADYEK)</w:t>
      </w:r>
    </w:p>
    <w:p w:rsidR="00EB00CE" w:rsidRPr="00EB00CE" w:rsidRDefault="00EB00CE" w:rsidP="00EB00CE">
      <w:pPr>
        <w:spacing w:after="0"/>
        <w:ind w:hanging="720"/>
        <w:jc w:val="center"/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</w:pPr>
    </w:p>
    <w:p w:rsidR="00EB00CE" w:rsidRPr="00EB00CE" w:rsidRDefault="00EB00CE" w:rsidP="000035F1">
      <w:pPr>
        <w:spacing w:after="0"/>
        <w:ind w:hanging="720"/>
        <w:jc w:val="center"/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  <w:t>TAAHHÜTNAME</w:t>
      </w: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>Tarih:</w:t>
      </w: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>Proje Başlığı</w:t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>:</w:t>
      </w: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</w:p>
    <w:p w:rsidR="00EB00CE" w:rsidRPr="00CB6B91" w:rsidRDefault="00CB6B91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       </w:t>
      </w:r>
      <w:r w:rsidR="009E1882" w:rsidRPr="000964F2"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 xml:space="preserve">Unvanı </w:t>
      </w:r>
      <w:r w:rsidR="000964F2" w:rsidRPr="000964F2"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>/</w:t>
      </w:r>
      <w:r w:rsidR="00EB00CE" w:rsidRPr="000964F2"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>Adı Soyadı</w:t>
      </w:r>
      <w:r w:rsidR="00EB00CE"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="00EB00CE"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="00EB00CE" w:rsidRPr="00CB6B91"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>Görev Yeri</w:t>
      </w:r>
      <w:r w:rsidRPr="00CB6B91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 xml:space="preserve">                        </w:t>
      </w:r>
      <w:r w:rsidRPr="00CB6B91"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>İmza</w:t>
      </w: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>Proje Yürütücüsü</w:t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>:</w:t>
      </w:r>
    </w:p>
    <w:p w:rsidR="00EB00CE" w:rsidRPr="00EB00CE" w:rsidRDefault="00CB6B91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>Araştırmacılar</w:t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>: 1.</w:t>
      </w: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  2.</w:t>
      </w: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  3. </w:t>
      </w:r>
    </w:p>
    <w:p w:rsidR="00EB00CE" w:rsidRPr="00EB00CE" w:rsidRDefault="00C15459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 </w:t>
      </w: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>Yardımcı Görevliler</w:t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: 1. </w:t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</w:p>
    <w:p w:rsidR="00EB00CE" w:rsidRDefault="00EB00CE" w:rsidP="00EB00CE">
      <w:pPr>
        <w:shd w:val="clear" w:color="auto" w:fill="FFFFFF"/>
        <w:spacing w:after="40"/>
        <w:ind w:left="2127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 xml:space="preserve">  2.</w:t>
      </w:r>
      <w:r w:rsidR="00B349B0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 xml:space="preserve"> </w:t>
      </w:r>
    </w:p>
    <w:p w:rsidR="00B349B0" w:rsidRPr="00EB00CE" w:rsidRDefault="00B349B0" w:rsidP="00EB00CE">
      <w:pPr>
        <w:shd w:val="clear" w:color="auto" w:fill="FFFFFF"/>
        <w:spacing w:after="40"/>
        <w:ind w:left="2127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 xml:space="preserve">Balıkesir Üniversitesi Hayvan Deneyleri Yerel Etik Kurul Yönergesini okudum. </w:t>
      </w:r>
    </w:p>
    <w:p w:rsidR="00EB00CE" w:rsidRPr="00EB00CE" w:rsidRDefault="00F55B8F" w:rsidP="00F55B8F">
      <w:pPr>
        <w:numPr>
          <w:ilvl w:val="0"/>
          <w:numId w:val="6"/>
        </w:numPr>
        <w:shd w:val="clear" w:color="auto" w:fill="FFFFFF"/>
        <w:tabs>
          <w:tab w:val="clear" w:pos="720"/>
          <w:tab w:val="num" w:pos="284"/>
        </w:tabs>
        <w:spacing w:after="40" w:line="240" w:lineRule="auto"/>
        <w:ind w:hanging="720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  </w:t>
      </w:r>
      <w:r w:rsidR="00EB00CE"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Yönergeye uygun olarak çalışacağımı, </w:t>
      </w:r>
    </w:p>
    <w:p w:rsidR="00EB00CE" w:rsidRPr="00EB00CE" w:rsidRDefault="00EB00CE" w:rsidP="00F55B8F">
      <w:pPr>
        <w:numPr>
          <w:ilvl w:val="0"/>
          <w:numId w:val="6"/>
        </w:numPr>
        <w:shd w:val="clear" w:color="auto" w:fill="FFFFFF"/>
        <w:tabs>
          <w:tab w:val="clear" w:pos="720"/>
          <w:tab w:val="num" w:pos="426"/>
        </w:tabs>
        <w:spacing w:after="40" w:line="240" w:lineRule="auto"/>
        <w:ind w:left="360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>Onay alınmış çalışmada; Deney Hayvanları Kullanım Sertifikası (DHKS) bulunmayan kişilere deney  hayvanlarında herhangi bir işlem yaptırmayacağımı,</w:t>
      </w:r>
    </w:p>
    <w:p w:rsidR="00EB00CE" w:rsidRPr="00EB00CE" w:rsidRDefault="00EB00CE" w:rsidP="00EB00CE">
      <w:pPr>
        <w:numPr>
          <w:ilvl w:val="0"/>
          <w:numId w:val="6"/>
        </w:numPr>
        <w:shd w:val="clear" w:color="auto" w:fill="FFFFFF"/>
        <w:spacing w:after="40" w:line="240" w:lineRule="auto"/>
        <w:ind w:left="360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>Çalışma sürecinde işlemlerde ve çalışma ekibinde yapılacak değişiklikler için Yerel Etik Kurulun iznini alacağımı,</w:t>
      </w:r>
    </w:p>
    <w:p w:rsidR="00C15459" w:rsidRDefault="00373925" w:rsidP="00C15459">
      <w:pPr>
        <w:numPr>
          <w:ilvl w:val="0"/>
          <w:numId w:val="6"/>
        </w:numPr>
        <w:shd w:val="clear" w:color="auto" w:fill="FFFFFF"/>
        <w:tabs>
          <w:tab w:val="clear" w:pos="720"/>
          <w:tab w:val="left" w:pos="426"/>
        </w:tabs>
        <w:spacing w:after="40" w:line="240" w:lineRule="auto"/>
        <w:ind w:left="284" w:hanging="295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 </w:t>
      </w:r>
      <w:r w:rsidR="00EB00CE"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>Çalışmanın bitimini müteakip üç ay içerisinde Balıkesir Üniversitesi Hayvan D</w:t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eneyleriYerel Etik </w:t>
      </w:r>
      <w:r w:rsidR="00C15459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   </w:t>
      </w:r>
    </w:p>
    <w:p w:rsidR="00EB00CE" w:rsidRPr="00373925" w:rsidRDefault="00C15459" w:rsidP="00C15459">
      <w:pPr>
        <w:shd w:val="clear" w:color="auto" w:fill="FFFFFF"/>
        <w:tabs>
          <w:tab w:val="left" w:pos="426"/>
        </w:tabs>
        <w:spacing w:after="40" w:line="240" w:lineRule="auto"/>
        <w:ind w:left="284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  </w:t>
      </w:r>
      <w:r w:rsidR="00373925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Kurulu’na  </w:t>
      </w:r>
      <w:r w:rsidR="00EB00CE" w:rsidRPr="00373925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>bildireceğimi,</w:t>
      </w:r>
    </w:p>
    <w:p w:rsidR="00EB00CE" w:rsidRDefault="00EB00CE" w:rsidP="00EB00CE">
      <w:pPr>
        <w:numPr>
          <w:ilvl w:val="0"/>
          <w:numId w:val="6"/>
        </w:numPr>
        <w:shd w:val="clear" w:color="auto" w:fill="FFFFFF"/>
        <w:spacing w:after="40" w:line="240" w:lineRule="auto"/>
        <w:ind w:left="360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Bu çalışma süresince </w:t>
      </w:r>
      <w:r w:rsidRPr="00EB00CE">
        <w:rPr>
          <w:rFonts w:ascii="Palatino Linotype" w:eastAsia="Times New Roman" w:hAnsi="Palatino Linotype" w:cs="Times New Roman"/>
          <w:noProof/>
          <w:sz w:val="20"/>
          <w:szCs w:val="20"/>
          <w:u w:val="single"/>
          <w:lang w:eastAsia="tr-TR"/>
        </w:rPr>
        <w:t xml:space="preserve">Balıkesir Üniversitesi Hayvan Deneyleri Yerel Etik Kurulu Yönergesinde </w:t>
      </w: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yer alan etik ilkelere uyacağımı, beklenmeyen ters bir etki veya olay olduğunda derhal yerel etik kurula bildireceğimi </w:t>
      </w:r>
    </w:p>
    <w:p w:rsidR="00C15459" w:rsidRDefault="00C15459" w:rsidP="00EB00CE">
      <w:pPr>
        <w:numPr>
          <w:ilvl w:val="0"/>
          <w:numId w:val="6"/>
        </w:numPr>
        <w:shd w:val="clear" w:color="auto" w:fill="FFFFFF"/>
        <w:spacing w:after="40" w:line="240" w:lineRule="auto"/>
        <w:ind w:left="360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 w:rsidRPr="00C15459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Balıkesir Üniversitesi Hayvan Deneyleri Yerel Etik Kurulu (BAUN-HADYEK) ile birlikte eş zamanlı olarak başka bir Yerel Etik Kurul’a başvuruda bulunmadığımı/bulunmayacağımı, aksi taktirde BAUN-HADYEK tarafından uygulanacak tüm yaptırımları kabul ettiğimi </w:t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>;</w:t>
      </w:r>
    </w:p>
    <w:p w:rsidR="00C15459" w:rsidRPr="00EB00CE" w:rsidRDefault="00C15459" w:rsidP="00C15459">
      <w:pPr>
        <w:shd w:val="clear" w:color="auto" w:fill="FFFFFF"/>
        <w:spacing w:after="40" w:line="240" w:lineRule="auto"/>
        <w:ind w:left="360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</w:p>
    <w:p w:rsidR="00EB00CE" w:rsidRPr="00EB00CE" w:rsidRDefault="00EB00CE" w:rsidP="00EB00CE">
      <w:pPr>
        <w:shd w:val="clear" w:color="auto" w:fill="FFFFFF"/>
        <w:spacing w:after="40"/>
        <w:ind w:firstLine="360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>Taahhüt ederim/ederiz.</w:t>
      </w:r>
    </w:p>
    <w:p w:rsidR="00EB00CE" w:rsidRPr="00EB00CE" w:rsidRDefault="00EB00CE" w:rsidP="00EB00CE">
      <w:pPr>
        <w:shd w:val="clear" w:color="auto" w:fill="FFFFFF"/>
        <w:spacing w:after="40"/>
        <w:ind w:left="4963" w:firstLine="709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>(Adı Soyadı, İmzası)</w:t>
      </w:r>
    </w:p>
    <w:p w:rsidR="00EB00CE" w:rsidRPr="00EB00CE" w:rsidRDefault="00CB6B91" w:rsidP="00EB00CE">
      <w:pPr>
        <w:spacing w:after="0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>Sorumlu Yürütücü</w:t>
      </w:r>
      <w:r w:rsidR="00EB00CE"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>:</w:t>
      </w:r>
    </w:p>
    <w:p w:rsidR="00EB00CE" w:rsidRPr="00EB00CE" w:rsidRDefault="00EB00CE" w:rsidP="00EB00CE">
      <w:pPr>
        <w:spacing w:after="0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>Adres</w:t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: </w:t>
      </w:r>
    </w:p>
    <w:p w:rsidR="00EB00CE" w:rsidRPr="00EB00CE" w:rsidRDefault="00EB00CE" w:rsidP="00EB00CE">
      <w:pPr>
        <w:spacing w:after="0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 xml:space="preserve">Tel </w:t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: </w:t>
      </w:r>
    </w:p>
    <w:p w:rsidR="00EB00CE" w:rsidRPr="00EB00CE" w:rsidRDefault="00EB00CE" w:rsidP="00EB00CE">
      <w:pPr>
        <w:spacing w:after="0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>Cep Tel.</w:t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: </w:t>
      </w:r>
    </w:p>
    <w:p w:rsidR="00257CA2" w:rsidRPr="00647940" w:rsidRDefault="00647940" w:rsidP="00647940">
      <w:pPr>
        <w:spacing w:after="0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>E-Posta</w:t>
      </w: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: </w:t>
      </w:r>
    </w:p>
    <w:p w:rsidR="00257CA2" w:rsidRDefault="00257CA2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7CA2" w:rsidRDefault="00257CA2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257CA2" w:rsidSect="006D227B">
      <w:headerReference w:type="default" r:id="rId10"/>
      <w:pgSz w:w="11906" w:h="16838"/>
      <w:pgMar w:top="567" w:right="1418" w:bottom="284" w:left="1418" w:header="142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58F5" w:rsidRDefault="004158F5" w:rsidP="00EC38B1">
      <w:pPr>
        <w:spacing w:after="0" w:line="240" w:lineRule="auto"/>
      </w:pPr>
      <w:r>
        <w:separator/>
      </w:r>
    </w:p>
  </w:endnote>
  <w:endnote w:type="continuationSeparator" w:id="0">
    <w:p w:rsidR="004158F5" w:rsidRDefault="004158F5" w:rsidP="00EC38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58F5" w:rsidRDefault="004158F5" w:rsidP="00EC38B1">
      <w:pPr>
        <w:spacing w:after="0" w:line="240" w:lineRule="auto"/>
      </w:pPr>
      <w:r>
        <w:separator/>
      </w:r>
    </w:p>
  </w:footnote>
  <w:footnote w:type="continuationSeparator" w:id="0">
    <w:p w:rsidR="004158F5" w:rsidRDefault="004158F5" w:rsidP="00EC38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227B" w:rsidRDefault="006D227B" w:rsidP="006D227B">
    <w:pPr>
      <w:pStyle w:val="stbilgi"/>
      <w:jc w:val="right"/>
    </w:pPr>
    <w:r>
      <w:t>BAUNHADYEK-FR-03-DBF</w:t>
    </w:r>
  </w:p>
  <w:p w:rsidR="006D227B" w:rsidRDefault="006D227B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43C5E"/>
    <w:multiLevelType w:val="hybridMultilevel"/>
    <w:tmpl w:val="D474FEA0"/>
    <w:lvl w:ilvl="0" w:tplc="7B284E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630C25"/>
    <w:multiLevelType w:val="hybridMultilevel"/>
    <w:tmpl w:val="25300F3E"/>
    <w:lvl w:ilvl="0" w:tplc="7B284E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0F5389"/>
    <w:multiLevelType w:val="hybridMultilevel"/>
    <w:tmpl w:val="216223AE"/>
    <w:lvl w:ilvl="0" w:tplc="B2807326">
      <w:start w:val="1"/>
      <w:numFmt w:val="upperLetter"/>
      <w:lvlText w:val="%1)"/>
      <w:lvlJc w:val="left"/>
      <w:pPr>
        <w:ind w:left="63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50" w:hanging="360"/>
      </w:pPr>
    </w:lvl>
    <w:lvl w:ilvl="2" w:tplc="041F001B" w:tentative="1">
      <w:start w:val="1"/>
      <w:numFmt w:val="lowerRoman"/>
      <w:lvlText w:val="%3."/>
      <w:lvlJc w:val="right"/>
      <w:pPr>
        <w:ind w:left="2070" w:hanging="180"/>
      </w:pPr>
    </w:lvl>
    <w:lvl w:ilvl="3" w:tplc="041F000F" w:tentative="1">
      <w:start w:val="1"/>
      <w:numFmt w:val="decimal"/>
      <w:lvlText w:val="%4."/>
      <w:lvlJc w:val="left"/>
      <w:pPr>
        <w:ind w:left="2790" w:hanging="360"/>
      </w:pPr>
    </w:lvl>
    <w:lvl w:ilvl="4" w:tplc="041F0019" w:tentative="1">
      <w:start w:val="1"/>
      <w:numFmt w:val="lowerLetter"/>
      <w:lvlText w:val="%5."/>
      <w:lvlJc w:val="left"/>
      <w:pPr>
        <w:ind w:left="3510" w:hanging="360"/>
      </w:pPr>
    </w:lvl>
    <w:lvl w:ilvl="5" w:tplc="041F001B" w:tentative="1">
      <w:start w:val="1"/>
      <w:numFmt w:val="lowerRoman"/>
      <w:lvlText w:val="%6."/>
      <w:lvlJc w:val="right"/>
      <w:pPr>
        <w:ind w:left="4230" w:hanging="180"/>
      </w:pPr>
    </w:lvl>
    <w:lvl w:ilvl="6" w:tplc="041F000F" w:tentative="1">
      <w:start w:val="1"/>
      <w:numFmt w:val="decimal"/>
      <w:lvlText w:val="%7."/>
      <w:lvlJc w:val="left"/>
      <w:pPr>
        <w:ind w:left="4950" w:hanging="360"/>
      </w:pPr>
    </w:lvl>
    <w:lvl w:ilvl="7" w:tplc="041F0019" w:tentative="1">
      <w:start w:val="1"/>
      <w:numFmt w:val="lowerLetter"/>
      <w:lvlText w:val="%8."/>
      <w:lvlJc w:val="left"/>
      <w:pPr>
        <w:ind w:left="5670" w:hanging="360"/>
      </w:pPr>
    </w:lvl>
    <w:lvl w:ilvl="8" w:tplc="041F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>
    <w:nsid w:val="1B96119A"/>
    <w:multiLevelType w:val="hybridMultilevel"/>
    <w:tmpl w:val="D474FEA0"/>
    <w:lvl w:ilvl="0" w:tplc="7B284E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BD52EA"/>
    <w:multiLevelType w:val="hybridMultilevel"/>
    <w:tmpl w:val="D496277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24E3E79"/>
    <w:multiLevelType w:val="hybridMultilevel"/>
    <w:tmpl w:val="1AE05888"/>
    <w:lvl w:ilvl="0" w:tplc="50EAA4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F9C3700"/>
    <w:multiLevelType w:val="hybridMultilevel"/>
    <w:tmpl w:val="0130D238"/>
    <w:lvl w:ilvl="0" w:tplc="6DCEED9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25" w:hanging="360"/>
      </w:pPr>
    </w:lvl>
    <w:lvl w:ilvl="2" w:tplc="041F001B" w:tentative="1">
      <w:start w:val="1"/>
      <w:numFmt w:val="lowerRoman"/>
      <w:lvlText w:val="%3."/>
      <w:lvlJc w:val="right"/>
      <w:pPr>
        <w:ind w:left="2145" w:hanging="180"/>
      </w:pPr>
    </w:lvl>
    <w:lvl w:ilvl="3" w:tplc="041F000F" w:tentative="1">
      <w:start w:val="1"/>
      <w:numFmt w:val="decimal"/>
      <w:lvlText w:val="%4."/>
      <w:lvlJc w:val="left"/>
      <w:pPr>
        <w:ind w:left="2865" w:hanging="360"/>
      </w:pPr>
    </w:lvl>
    <w:lvl w:ilvl="4" w:tplc="041F0019" w:tentative="1">
      <w:start w:val="1"/>
      <w:numFmt w:val="lowerLetter"/>
      <w:lvlText w:val="%5."/>
      <w:lvlJc w:val="left"/>
      <w:pPr>
        <w:ind w:left="3585" w:hanging="360"/>
      </w:pPr>
    </w:lvl>
    <w:lvl w:ilvl="5" w:tplc="041F001B" w:tentative="1">
      <w:start w:val="1"/>
      <w:numFmt w:val="lowerRoman"/>
      <w:lvlText w:val="%6."/>
      <w:lvlJc w:val="right"/>
      <w:pPr>
        <w:ind w:left="4305" w:hanging="180"/>
      </w:pPr>
    </w:lvl>
    <w:lvl w:ilvl="6" w:tplc="041F000F" w:tentative="1">
      <w:start w:val="1"/>
      <w:numFmt w:val="decimal"/>
      <w:lvlText w:val="%7."/>
      <w:lvlJc w:val="left"/>
      <w:pPr>
        <w:ind w:left="5025" w:hanging="360"/>
      </w:pPr>
    </w:lvl>
    <w:lvl w:ilvl="7" w:tplc="041F0019" w:tentative="1">
      <w:start w:val="1"/>
      <w:numFmt w:val="lowerLetter"/>
      <w:lvlText w:val="%8."/>
      <w:lvlJc w:val="left"/>
      <w:pPr>
        <w:ind w:left="5745" w:hanging="360"/>
      </w:pPr>
    </w:lvl>
    <w:lvl w:ilvl="8" w:tplc="041F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7">
    <w:nsid w:val="5FC854E8"/>
    <w:multiLevelType w:val="hybridMultilevel"/>
    <w:tmpl w:val="D474FEA0"/>
    <w:lvl w:ilvl="0" w:tplc="7B284E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AE80576"/>
    <w:multiLevelType w:val="hybridMultilevel"/>
    <w:tmpl w:val="2A02128E"/>
    <w:lvl w:ilvl="0" w:tplc="1852595C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6031429"/>
    <w:multiLevelType w:val="hybridMultilevel"/>
    <w:tmpl w:val="1F92A43E"/>
    <w:lvl w:ilvl="0" w:tplc="84AAE90A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1"/>
  </w:num>
  <w:num w:numId="5">
    <w:abstractNumId w:val="2"/>
  </w:num>
  <w:num w:numId="6">
    <w:abstractNumId w:val="4"/>
  </w:num>
  <w:num w:numId="7">
    <w:abstractNumId w:val="3"/>
  </w:num>
  <w:num w:numId="8">
    <w:abstractNumId w:val="0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7cwMDA2NjY1MDVS0lEKTi0uzszPAykwrAUAUXMxTCwAAAA="/>
  </w:docVars>
  <w:rsids>
    <w:rsidRoot w:val="000A496A"/>
    <w:rsid w:val="000035F1"/>
    <w:rsid w:val="00007C82"/>
    <w:rsid w:val="00037CE8"/>
    <w:rsid w:val="0004316A"/>
    <w:rsid w:val="00070192"/>
    <w:rsid w:val="00072F73"/>
    <w:rsid w:val="0007336C"/>
    <w:rsid w:val="00075EC2"/>
    <w:rsid w:val="000964F2"/>
    <w:rsid w:val="000A496A"/>
    <w:rsid w:val="000B57BA"/>
    <w:rsid w:val="000B5BD7"/>
    <w:rsid w:val="000C4E9E"/>
    <w:rsid w:val="000E2AD4"/>
    <w:rsid w:val="000E4F76"/>
    <w:rsid w:val="00134DD4"/>
    <w:rsid w:val="00153654"/>
    <w:rsid w:val="00174D1E"/>
    <w:rsid w:val="00192849"/>
    <w:rsid w:val="001A25ED"/>
    <w:rsid w:val="001A278F"/>
    <w:rsid w:val="001B1D1B"/>
    <w:rsid w:val="001C4B10"/>
    <w:rsid w:val="001F6BA3"/>
    <w:rsid w:val="00256C19"/>
    <w:rsid w:val="00257CA2"/>
    <w:rsid w:val="002650B4"/>
    <w:rsid w:val="002752E0"/>
    <w:rsid w:val="002A47AE"/>
    <w:rsid w:val="002C41AC"/>
    <w:rsid w:val="002F2BC6"/>
    <w:rsid w:val="00307F88"/>
    <w:rsid w:val="0034007B"/>
    <w:rsid w:val="0034777E"/>
    <w:rsid w:val="00367202"/>
    <w:rsid w:val="00373925"/>
    <w:rsid w:val="00386B0E"/>
    <w:rsid w:val="003B1317"/>
    <w:rsid w:val="003E0198"/>
    <w:rsid w:val="003E02C7"/>
    <w:rsid w:val="003F0E57"/>
    <w:rsid w:val="004158F5"/>
    <w:rsid w:val="00432F28"/>
    <w:rsid w:val="00437ACA"/>
    <w:rsid w:val="004736C0"/>
    <w:rsid w:val="00485DDE"/>
    <w:rsid w:val="004926F7"/>
    <w:rsid w:val="004B03D7"/>
    <w:rsid w:val="004B610E"/>
    <w:rsid w:val="004D1465"/>
    <w:rsid w:val="00504F35"/>
    <w:rsid w:val="005107CC"/>
    <w:rsid w:val="00525410"/>
    <w:rsid w:val="00550C0D"/>
    <w:rsid w:val="00551D53"/>
    <w:rsid w:val="00553692"/>
    <w:rsid w:val="00561CA2"/>
    <w:rsid w:val="005A120F"/>
    <w:rsid w:val="005D124B"/>
    <w:rsid w:val="0062721C"/>
    <w:rsid w:val="00631E21"/>
    <w:rsid w:val="00640CB0"/>
    <w:rsid w:val="00647940"/>
    <w:rsid w:val="00673820"/>
    <w:rsid w:val="006B3DAE"/>
    <w:rsid w:val="006D18C4"/>
    <w:rsid w:val="006D227B"/>
    <w:rsid w:val="006E16EA"/>
    <w:rsid w:val="006E31C2"/>
    <w:rsid w:val="0070022B"/>
    <w:rsid w:val="00755364"/>
    <w:rsid w:val="007657AB"/>
    <w:rsid w:val="0077522E"/>
    <w:rsid w:val="007836A7"/>
    <w:rsid w:val="0078549A"/>
    <w:rsid w:val="007961AC"/>
    <w:rsid w:val="007A62D5"/>
    <w:rsid w:val="008B1A71"/>
    <w:rsid w:val="008B712C"/>
    <w:rsid w:val="008C1220"/>
    <w:rsid w:val="008E4F36"/>
    <w:rsid w:val="00946DEB"/>
    <w:rsid w:val="00972704"/>
    <w:rsid w:val="009B7093"/>
    <w:rsid w:val="009E096C"/>
    <w:rsid w:val="009E1882"/>
    <w:rsid w:val="009E597A"/>
    <w:rsid w:val="009E7FF9"/>
    <w:rsid w:val="009F597C"/>
    <w:rsid w:val="00A0475B"/>
    <w:rsid w:val="00A17A25"/>
    <w:rsid w:val="00A2093C"/>
    <w:rsid w:val="00A67051"/>
    <w:rsid w:val="00AB5AA1"/>
    <w:rsid w:val="00AC563E"/>
    <w:rsid w:val="00AD33B2"/>
    <w:rsid w:val="00B16BA4"/>
    <w:rsid w:val="00B21000"/>
    <w:rsid w:val="00B26070"/>
    <w:rsid w:val="00B349B0"/>
    <w:rsid w:val="00B34F10"/>
    <w:rsid w:val="00B36BD0"/>
    <w:rsid w:val="00B433A0"/>
    <w:rsid w:val="00B442F8"/>
    <w:rsid w:val="00B84C9D"/>
    <w:rsid w:val="00B87264"/>
    <w:rsid w:val="00B9359A"/>
    <w:rsid w:val="00B94041"/>
    <w:rsid w:val="00BC3642"/>
    <w:rsid w:val="00BD14F6"/>
    <w:rsid w:val="00BD2BF8"/>
    <w:rsid w:val="00C0578F"/>
    <w:rsid w:val="00C11E48"/>
    <w:rsid w:val="00C15263"/>
    <w:rsid w:val="00C15459"/>
    <w:rsid w:val="00C2034B"/>
    <w:rsid w:val="00CA0FAE"/>
    <w:rsid w:val="00CB4628"/>
    <w:rsid w:val="00CB6B91"/>
    <w:rsid w:val="00CD24E3"/>
    <w:rsid w:val="00CD58B5"/>
    <w:rsid w:val="00CE4CD0"/>
    <w:rsid w:val="00CE6F50"/>
    <w:rsid w:val="00D05338"/>
    <w:rsid w:val="00D309B2"/>
    <w:rsid w:val="00D50A93"/>
    <w:rsid w:val="00D5505F"/>
    <w:rsid w:val="00D723B4"/>
    <w:rsid w:val="00D85B0B"/>
    <w:rsid w:val="00DB0C95"/>
    <w:rsid w:val="00DE6B77"/>
    <w:rsid w:val="00E24816"/>
    <w:rsid w:val="00E33BAF"/>
    <w:rsid w:val="00E4463F"/>
    <w:rsid w:val="00E52B18"/>
    <w:rsid w:val="00E55910"/>
    <w:rsid w:val="00E63CFE"/>
    <w:rsid w:val="00EA6B5A"/>
    <w:rsid w:val="00EB00CE"/>
    <w:rsid w:val="00EB5C11"/>
    <w:rsid w:val="00EC38B1"/>
    <w:rsid w:val="00EF3CCE"/>
    <w:rsid w:val="00EF7730"/>
    <w:rsid w:val="00F55B8F"/>
    <w:rsid w:val="00FB0FBD"/>
    <w:rsid w:val="00FD63CE"/>
    <w:rsid w:val="00FE287E"/>
    <w:rsid w:val="00FF34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6C1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0B57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B57BA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1B1D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B1D1B"/>
  </w:style>
  <w:style w:type="paragraph" w:styleId="Altbilgi">
    <w:name w:val="footer"/>
    <w:basedOn w:val="Normal"/>
    <w:link w:val="AltbilgiChar"/>
    <w:uiPriority w:val="99"/>
    <w:unhideWhenUsed/>
    <w:rsid w:val="00EC38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C38B1"/>
  </w:style>
  <w:style w:type="paragraph" w:styleId="ListeParagraf">
    <w:name w:val="List Paragraph"/>
    <w:basedOn w:val="Normal"/>
    <w:uiPriority w:val="34"/>
    <w:qFormat/>
    <w:rsid w:val="00EB5C1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6C1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0B57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B57BA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1B1D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B1D1B"/>
  </w:style>
  <w:style w:type="paragraph" w:styleId="Altbilgi">
    <w:name w:val="footer"/>
    <w:basedOn w:val="Normal"/>
    <w:link w:val="AltbilgiChar"/>
    <w:uiPriority w:val="99"/>
    <w:unhideWhenUsed/>
    <w:rsid w:val="00EC38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C38B1"/>
  </w:style>
  <w:style w:type="paragraph" w:styleId="ListeParagraf">
    <w:name w:val="List Paragraph"/>
    <w:basedOn w:val="Normal"/>
    <w:uiPriority w:val="34"/>
    <w:qFormat/>
    <w:rsid w:val="00EB5C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921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1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C08D5F-4361-4803-9D04-8CE185192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1085</Words>
  <Characters>6187</Characters>
  <Application>Microsoft Office Word</Application>
  <DocSecurity>0</DocSecurity>
  <Lines>51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0</cp:revision>
  <cp:lastPrinted>2018-01-24T09:50:00Z</cp:lastPrinted>
  <dcterms:created xsi:type="dcterms:W3CDTF">2022-11-23T09:03:00Z</dcterms:created>
  <dcterms:modified xsi:type="dcterms:W3CDTF">2023-01-06T12:14:00Z</dcterms:modified>
</cp:coreProperties>
</file>